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CB</w:t>
      </w:r>
      <w:r>
        <w:t xml:space="preserve"> </w:t>
      </w:r>
      <w:r>
        <w:t xml:space="preserve">703</w:t>
      </w:r>
      <w:r>
        <w:t xml:space="preserve"> </w:t>
      </w:r>
      <w:r>
        <w:t xml:space="preserve">Readings/Calendar</w:t>
      </w:r>
    </w:p>
    <w:p>
      <w:pPr>
        <w:pStyle w:val="FirstParagraph"/>
      </w:pPr>
      <w:r>
        <w:rPr>
          <w:b/>
        </w:rPr>
        <w:t xml:space="preserve">The course calendar is also available as a Google Calendar: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Discussion groups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The person first in each list will be the discussion group leader. The second person in each list will be the designated note-taker (responsible for updating the</w:t>
      </w:r>
      <w:r>
        <w:t xml:space="preserve"> </w:t>
      </w:r>
      <w:hyperlink r:id="rId23">
        <w:r>
          <w:rPr>
            <w:rStyle w:val="Hyperlink"/>
          </w:rPr>
          <w:t xml:space="preserve">study guide</w:t>
        </w:r>
      </w:hyperlink>
      <w:r>
        <w:t xml:space="preserve">). All group members are expected to participate every week.</w:t>
      </w:r>
    </w:p>
    <w:p>
      <w:pPr>
        <w:pStyle w:val="BodyText"/>
      </w:pPr>
      <w:r>
        <w:t xml:space="preserve">For the official list of readings and questions,</w:t>
      </w:r>
      <w:r>
        <w:t xml:space="preserve"> </w:t>
      </w:r>
      <w:hyperlink r:id="rId24">
        <w:r>
          <w:rPr>
            <w:rStyle w:val="Hyperlink"/>
          </w:rPr>
          <w:t xml:space="preserve">click here</w:t>
        </w:r>
      </w:hyperlink>
    </w:p>
    <w:p>
      <w:pPr>
        <w:pStyle w:val="Heading2"/>
      </w:pPr>
      <w:bookmarkStart w:id="25" w:name="aug-29"/>
      <w:bookmarkEnd w:id="25"/>
      <w:r>
        <w:t xml:space="preserve">Aug 29</w:t>
      </w:r>
    </w:p>
    <w:p>
      <w:pPr>
        <w:pStyle w:val="FirstParagraph"/>
      </w:pPr>
      <w:hyperlink r:id="rId26">
        <w:r>
          <w:rPr>
            <w:rStyle w:val="Hyperlink"/>
          </w:rPr>
          <w:t xml:space="preserve">Course overview, syllabus, etc.</w:t>
        </w:r>
      </w:hyperlink>
    </w:p>
    <w:p>
      <w:pPr>
        <w:pStyle w:val="Heading2"/>
      </w:pPr>
      <w:bookmarkStart w:id="27" w:name="sep-5"/>
      <w:bookmarkEnd w:id="27"/>
      <w:r>
        <w:t xml:space="preserve">Sep 5</w:t>
      </w:r>
    </w:p>
    <w:p>
      <w:pPr>
        <w:pStyle w:val="Heading3"/>
      </w:pPr>
      <w:bookmarkStart w:id="28" w:name="behavioral-ecology-dr.vladimir-pravosudov"/>
      <w:bookmarkEnd w:id="28"/>
      <w:r>
        <w:t xml:space="preserve">Behavioral Ecology, Dr. Vladimir Pravosudov</w:t>
      </w:r>
    </w:p>
    <w:p>
      <w:pPr>
        <w:pStyle w:val="FirstParagraph"/>
      </w:pPr>
      <w:hyperlink r:id="rId29">
        <w:r>
          <w:rPr>
            <w:rStyle w:val="Hyperlink"/>
          </w:rPr>
          <w:t xml:space="preserve">Trivers, R. L. (1974). Parent-offspring conflict. American zoologist, 14(1), 249-264.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Zahavi, A. (1975). Mate selectionâ€”a selection for a handicap. Journal of theoretical Biology, 53(1), 205-214.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Davis, J. M., &amp; Stamps, J. A. (2004). The effect of natal experience on habitat preferences. Trends in Ecology &amp; Evolution, 19(8), 411-416.</w:t>
        </w:r>
      </w:hyperlink>
    </w:p>
    <w:p>
      <w:pPr>
        <w:pStyle w:val="Heading3"/>
      </w:pPr>
      <w:bookmarkStart w:id="32" w:name="diversity-and-neutral-models-dr.lee-dyer"/>
      <w:bookmarkEnd w:id="32"/>
      <w:r>
        <w:t xml:space="preserve">Diversity and Neutral Models, Dr. Lee Dyer</w:t>
      </w:r>
    </w:p>
    <w:p>
      <w:pPr>
        <w:pStyle w:val="FirstParagraph"/>
      </w:pPr>
      <w:hyperlink r:id="rId33">
        <w:r>
          <w:rPr>
            <w:rStyle w:val="Hyperlink"/>
          </w:rPr>
          <w:t xml:space="preserve">Chave, J. (2004). Neutral theory and community ecology. Ecology letters, 7(3), 241-253.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Kraft, N.J., Comita, L.S., Chase, J.M., Sanders, N.J., Swenson, N.G., Crist, T.O., Stegen, J.C., Vellend, M., Boyle, B., Anderson, M.J. and Cornell, H.V., 2011. Disentangling the drivers of Î² diversity along latitudinal and elevational gradients. Science, 333(6050), pp.1755-1758.</w:t>
        </w:r>
      </w:hyperlink>
    </w:p>
    <w:p>
      <w:pPr>
        <w:pStyle w:val="BodyText"/>
      </w:pPr>
      <w:r>
        <w:t xml:space="preserve">Recommended but not required:</w:t>
      </w:r>
      <w:r>
        <w:t xml:space="preserve"> </w:t>
      </w:r>
      <w:hyperlink r:id="rId35">
        <w:r>
          <w:rPr>
            <w:rStyle w:val="Hyperlink"/>
          </w:rPr>
          <w:t xml:space="preserve">Schemske, D. W., Mittelbach, G. G., Cornell, H. V., Sobel, J. M., &amp; Roy, K. (2009). Is there a latitudinal gradient in the importance of biotic interactions?. Annu. Rev. Ecol. Evol. Syst., 40, 245-269.</w:t>
        </w:r>
      </w:hyperlink>
    </w:p>
    <w:p>
      <w:pPr>
        <w:pStyle w:val="Heading2"/>
      </w:pPr>
      <w:bookmarkStart w:id="36" w:name="sep-12"/>
      <w:bookmarkEnd w:id="36"/>
      <w:r>
        <w:t xml:space="preserve">Sep 12</w:t>
      </w:r>
    </w:p>
    <w:p>
      <w:pPr>
        <w:pStyle w:val="Heading3"/>
      </w:pPr>
      <w:bookmarkStart w:id="37" w:name="diseases-of-wild-populations-dr.jamie-voyles"/>
      <w:bookmarkEnd w:id="37"/>
      <w:r>
        <w:t xml:space="preserve">Diseases of wild populations, Dr. Jamie Voyles</w:t>
      </w:r>
    </w:p>
    <w:p>
      <w:pPr>
        <w:pStyle w:val="FirstParagraph"/>
      </w:pPr>
      <w:hyperlink r:id="rId38">
        <w:r>
          <w:rPr>
            <w:rStyle w:val="Hyperlink"/>
          </w:rPr>
          <w:t xml:space="preserve">Keesing, F., Holt, R. D., &amp; Ostfeld, R. S. (2006). Effects of species diversity on disease risk. Ecology Letters, 9(4), 485-498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Young, H. S., Dirzo, R., Helgen, K. M., McCauley, D. J., Billeter, S. A., Kosoy, M. Y., … &amp; Dittmar, K. (2014). Declines in large wildlife increase landscape-level prevalence of rodent-borne disease in Africa. Proceedings of the National Academy of Sciences, 111(19), 7036-7041</w:t>
        </w:r>
      </w:hyperlink>
    </w:p>
    <w:p>
      <w:pPr>
        <w:pStyle w:val="Heading3"/>
      </w:pPr>
      <w:bookmarkStart w:id="40" w:name="specialization-niche-dynamics-dr.matt-forister"/>
      <w:bookmarkEnd w:id="40"/>
      <w:r>
        <w:t xml:space="preserve">Specialization &amp; niche dynamics, Dr. Matt Forister</w:t>
      </w:r>
    </w:p>
    <w:p>
      <w:pPr>
        <w:pStyle w:val="FirstParagraph"/>
      </w:pPr>
      <w:hyperlink r:id="rId41">
        <w:r>
          <w:rPr>
            <w:rStyle w:val="Hyperlink"/>
          </w:rPr>
          <w:t xml:space="preserve">Leiby, N., &amp; Marx, C. J. 2014. Metabolic erosion primarily through mutation accumulation, and not tradeoffs, drives limited evolution of substrate specificity in Escherichia coli. PLoS biology, 12(2), e1001789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Poisot, T., Bever, J. D., Nemri, A., Thrall, P. H., &amp; Hochberg, M. E. 2011. A conceptual framework for the evolution of ecological specialisation. Ecology Letters, 14, 841-851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Konuma, J., Sota, T., &amp; Chiba, S. (2013). A maladaptive intermediate form: a strong tradeâ€off revealed by hybrids between two forms of a snailâ€feeding beetle. Ecology, 94(11), 2638-2644</w:t>
        </w:r>
      </w:hyperlink>
    </w:p>
    <w:p>
      <w:pPr>
        <w:pStyle w:val="Heading2"/>
      </w:pPr>
      <w:bookmarkStart w:id="44" w:name="sep-19"/>
      <w:bookmarkEnd w:id="44"/>
      <w:r>
        <w:t xml:space="preserve">Sep 19</w:t>
      </w:r>
    </w:p>
    <w:p>
      <w:pPr>
        <w:pStyle w:val="Heading3"/>
      </w:pPr>
      <w:bookmarkStart w:id="45" w:name="population-ecology-dr.kevin-shoemaker"/>
      <w:bookmarkEnd w:id="45"/>
      <w:r>
        <w:t xml:space="preserve">Population ecology, Dr. Kevin Shoemaker</w:t>
      </w:r>
    </w:p>
    <w:p>
      <w:pPr>
        <w:pStyle w:val="FirstParagraph"/>
      </w:pPr>
      <w:hyperlink r:id="rId46">
        <w:r>
          <w:rPr>
            <w:rStyle w:val="Hyperlink"/>
          </w:rPr>
          <w:t xml:space="preserve">Turchin, P. (2001). Does population ecology have general laws?. Oikos, 94(1), 17-26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Hanski, I. (1998). Metapopulation dynamics. Nature, 396(6706), 41-49</w:t>
        </w:r>
      </w:hyperlink>
    </w:p>
    <w:p>
      <w:pPr>
        <w:pStyle w:val="BodyText"/>
      </w:pPr>
      <w:r>
        <w:rPr>
          <w:i/>
        </w:rPr>
        <w:t xml:space="preserve">Recommended but not required:</w:t>
      </w:r>
    </w:p>
    <w:p>
      <w:pPr>
        <w:pStyle w:val="BodyText"/>
      </w:pPr>
      <w:hyperlink r:id="rId48">
        <w:r>
          <w:rPr>
            <w:rStyle w:val="Hyperlink"/>
          </w:rPr>
          <w:t xml:space="preserve">Sibly, R. M., Barker, D., Denham, M. C., Hone, J., &amp; Pagel, M. (2005). On the regulation of populations of mammals, birds, fish, and insects. Science, 309(5734), 607-610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Griffith, A. B., Salgueroâ€GÃ³mez, R., Merow, C., &amp; McMahon, S. (2016). Demography beyond the population. Journal of Ecology, 104(2), 271-280</w:t>
        </w:r>
      </w:hyperlink>
    </w:p>
    <w:p>
      <w:pPr>
        <w:pStyle w:val="Heading3"/>
      </w:pPr>
      <w:bookmarkStart w:id="50" w:name="population-genetics-dr.marjorie-matocq"/>
      <w:bookmarkEnd w:id="50"/>
      <w:r>
        <w:t xml:space="preserve">Population genetics, Dr. Marjorie Matocq</w:t>
      </w:r>
    </w:p>
    <w:p>
      <w:pPr>
        <w:pStyle w:val="FirstParagraph"/>
      </w:pPr>
      <w:hyperlink r:id="rId51">
        <w:r>
          <w:rPr>
            <w:rStyle w:val="Hyperlink"/>
          </w:rPr>
          <w:t xml:space="preserve">Wang, I. J., &amp; Bradburd, G. S. (2014). Isolation by environment. Molecular Ecology, 23(23), 5649-5662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Marko, P. B., &amp; Hart, M. W. (2011). The complex analytical landscape of gene flow inference. Trends in ecology &amp; evolution, 26(9), 448-456</w:t>
        </w:r>
      </w:hyperlink>
    </w:p>
    <w:p>
      <w:pPr>
        <w:pStyle w:val="Heading2"/>
      </w:pPr>
      <w:bookmarkStart w:id="53" w:name="sep-26"/>
      <w:bookmarkEnd w:id="53"/>
      <w:r>
        <w:t xml:space="preserve">Sep 26</w:t>
      </w:r>
    </w:p>
    <w:p>
      <w:pPr>
        <w:pStyle w:val="Heading3"/>
      </w:pPr>
      <w:bookmarkStart w:id="54" w:name="mathematical-models-for-eecb-dr.paul-hurtado"/>
      <w:bookmarkEnd w:id="54"/>
      <w:r>
        <w:t xml:space="preserve">Mathematical models for EECB, Dr. Paul Hurtado</w:t>
      </w:r>
    </w:p>
    <w:p>
      <w:pPr>
        <w:pStyle w:val="FirstParagraph"/>
      </w:pPr>
      <w:hyperlink r:id="rId55">
        <w:r>
          <w:rPr>
            <w:rStyle w:val="Hyperlink"/>
          </w:rPr>
          <w:t xml:space="preserve">Ellner, S. P., &amp; Guckenheimer, J. (2011). Dynamic models in biology. Princeton University Press. Chapter 1</w:t>
        </w:r>
      </w:hyperlink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Ch. 9</w:t>
        </w:r>
      </w:hyperlink>
      <w:r>
        <w:t xml:space="preserve"> </w:t>
      </w:r>
      <w:r>
        <w:t xml:space="preserve">also recommended but not required).</w:t>
      </w:r>
    </w:p>
    <w:p>
      <w:pPr>
        <w:pStyle w:val="BodyText"/>
      </w:pPr>
      <w:hyperlink r:id="rId57">
        <w:r>
          <w:rPr>
            <w:rStyle w:val="Hyperlink"/>
          </w:rPr>
          <w:t xml:space="preserve">Waddington, C. H. (1968). Towards a theoretical biology. Nature, 218(5141), 525-527.</w:t>
        </w:r>
      </w:hyperlink>
    </w:p>
    <w:p>
      <w:pPr>
        <w:pStyle w:val="BodyText"/>
      </w:pPr>
      <w:r>
        <w:t xml:space="preserve">Recommended but not required:</w:t>
      </w:r>
    </w:p>
    <w:p>
      <w:pPr>
        <w:pStyle w:val="BodyText"/>
      </w:pPr>
      <w:hyperlink r:id="rId58">
        <w:r>
          <w:rPr>
            <w:rStyle w:val="Hyperlink"/>
          </w:rPr>
          <w:t xml:space="preserve">Chowell, G., Viboud, C., Simonsen, L., Merler, S., &amp; Vespignani, A. (2017). Perspectives on model forecasts of the 2014â€“2015 Ebola epidemic in West Africa: lessons and the way forward. BMC medicine, 15(1), 42.</w:t>
        </w:r>
      </w:hyperlink>
    </w:p>
    <w:p>
      <w:pPr>
        <w:pStyle w:val="Heading3"/>
      </w:pPr>
      <w:bookmarkStart w:id="59" w:name="landscape-ecology-dr.peter-weisberg"/>
      <w:bookmarkEnd w:id="59"/>
      <w:r>
        <w:t xml:space="preserve">Landscape Ecology, Dr. Peter Weisberg</w:t>
      </w:r>
    </w:p>
    <w:p>
      <w:pPr>
        <w:pStyle w:val="FirstParagraph"/>
      </w:pPr>
      <w:hyperlink r:id="rId60">
        <w:r>
          <w:rPr>
            <w:rStyle w:val="Hyperlink"/>
          </w:rPr>
          <w:t xml:space="preserve">Turner, Monica G. 2005. Landscape ecology: what is the state of the science? Ann. Rev. Ecol. Evol. Syst. 36: 319 â€“ 344.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Serra-Diaz, J.M., R.M. Scheller, A.D. Syphard and J. Franklin. 2015. Disturbance and climate refugia mediate tree range shifts during climate change. Landscape Ecology 30: 1039-1053.</w:t>
        </w:r>
      </w:hyperlink>
    </w:p>
    <w:p>
      <w:pPr>
        <w:pStyle w:val="BodyText"/>
      </w:pPr>
      <w:r>
        <w:rPr>
          <w:i/>
        </w:rPr>
        <w:t xml:space="preserve">Recommended but not required:</w:t>
      </w:r>
      <w:r>
        <w:t xml:space="preserve"> </w:t>
      </w:r>
      <w:hyperlink r:id="rId62">
        <w:r>
          <w:rPr>
            <w:rStyle w:val="Hyperlink"/>
          </w:rPr>
          <w:t xml:space="preserve">Fahrig, L. 2003. Effects of habitat fragmentation on biodiversity. Annu. Rev. Ecol. Evol. Syst. 34: 487-515.</w:t>
        </w:r>
      </w:hyperlink>
    </w:p>
    <w:p>
      <w:pPr>
        <w:pStyle w:val="BodyText"/>
      </w:pPr>
      <w:r>
        <w:rPr>
          <w:i/>
        </w:rPr>
        <w:t xml:space="preserve">Recommended but not required:</w:t>
      </w:r>
      <w:r>
        <w:t xml:space="preserve"> </w:t>
      </w:r>
      <w:hyperlink r:id="rId63">
        <w:r>
          <w:rPr>
            <w:rStyle w:val="Hyperlink"/>
          </w:rPr>
          <w:t xml:space="preserve">Wiens, J.A. 1989. Spatial scaling in ecology. Functional Ecology 3: 385-397.</w:t>
        </w:r>
      </w:hyperlink>
    </w:p>
    <w:p>
      <w:pPr>
        <w:pStyle w:val="Heading2"/>
      </w:pPr>
      <w:bookmarkStart w:id="64" w:name="oct-3"/>
      <w:bookmarkEnd w:id="64"/>
      <w:r>
        <w:t xml:space="preserve">Oct 3</w:t>
      </w:r>
    </w:p>
    <w:p>
      <w:pPr>
        <w:pStyle w:val="Heading3"/>
      </w:pPr>
      <w:bookmarkStart w:id="65" w:name="soil-ecology-dr.ben-sullivan"/>
      <w:bookmarkEnd w:id="65"/>
      <w:r>
        <w:t xml:space="preserve">Soil Ecology, Dr. Ben Sullivan</w:t>
      </w:r>
    </w:p>
    <w:p>
      <w:pPr>
        <w:pStyle w:val="FirstParagraph"/>
      </w:pPr>
      <w:hyperlink r:id="rId66">
        <w:r>
          <w:rPr>
            <w:rStyle w:val="Hyperlink"/>
          </w:rPr>
          <w:t xml:space="preserve">Vitousek, P. M., &amp; Reiners, W. A. (1975). Ecosystem succession and nutrient retention: a hypothesis. BioScience, 25(6), 376-381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McGill, W. B., &amp; Cole, C. V. (1981). Comparative aspects of cycling of organic C, N, S and P through soil organic matter. Geoderma, 26(4), 267-286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Wieder, W. R., Bonan, G. B., &amp; Allison, S. D. (2013). Global soil carbon projections are improved by modelling microbial processes. Nature Climate Change, 3(10), 909-912</w:t>
        </w:r>
      </w:hyperlink>
    </w:p>
    <w:p>
      <w:pPr>
        <w:pStyle w:val="Heading3"/>
      </w:pPr>
      <w:bookmarkStart w:id="69" w:name="microbial-ecology-dr.david-vuono"/>
      <w:bookmarkEnd w:id="69"/>
      <w:r>
        <w:t xml:space="preserve">Microbial Ecology, Dr. David Vuono</w:t>
      </w:r>
    </w:p>
    <w:p>
      <w:pPr>
        <w:pStyle w:val="FirstParagraph"/>
      </w:pPr>
      <w:hyperlink r:id="rId70">
        <w:r>
          <w:rPr>
            <w:rStyle w:val="Hyperlink"/>
          </w:rPr>
          <w:t xml:space="preserve">Pace, N. R. (2009). Mapping the tree of life: progress and prospects. Microbiology and Molecular Biology Reviews, 73(4), 565-576.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Thompson, J. R., Pacocha, S., Pharino, C., Klepac-Ceraj, V., Hunt, D. E., Benoit, J., … &amp; Polz, M. F. (2005). Genotypic diversity within a natural coastal bacterioplankton population. Science, 307(5713), 1311-1313.</w:t>
        </w:r>
      </w:hyperlink>
    </w:p>
    <w:p>
      <w:pPr>
        <w:pStyle w:val="BodyText"/>
      </w:pPr>
      <w:r>
        <w:rPr>
          <w:i/>
        </w:rPr>
        <w:t xml:space="preserve">Recommended but not required:</w:t>
      </w:r>
    </w:p>
    <w:p>
      <w:pPr>
        <w:pStyle w:val="BodyText"/>
      </w:pPr>
      <w:hyperlink r:id="rId72">
        <w:r>
          <w:rPr>
            <w:rStyle w:val="Hyperlink"/>
          </w:rPr>
          <w:t xml:space="preserve">Pepe-Ranney, C., Campbell, A. N., Koechli, C. N., Berthrong, S., &amp; Buckley, D. H. (2016). Unearthing the ecology of soil microorganisms using a high resolution DNA-SIP approach to explore cellulose and xylose metabolism in soil. Frontiers in microbiology, 7.</w:t>
        </w:r>
      </w:hyperlink>
    </w:p>
    <w:p>
      <w:pPr>
        <w:pStyle w:val="Heading2"/>
      </w:pPr>
      <w:bookmarkStart w:id="73" w:name="oct-10"/>
      <w:bookmarkEnd w:id="73"/>
      <w:r>
        <w:t xml:space="preserve">Oct 10</w:t>
      </w:r>
    </w:p>
    <w:p>
      <w:pPr>
        <w:pStyle w:val="Heading3"/>
      </w:pPr>
      <w:bookmarkStart w:id="74" w:name="ecoimmunology-dr.angela-smilanich"/>
      <w:bookmarkEnd w:id="74"/>
      <w:r>
        <w:t xml:space="preserve">Ecoimmunology, Dr. Angela Smilanich</w:t>
      </w:r>
    </w:p>
    <w:p>
      <w:pPr>
        <w:pStyle w:val="FirstParagraph"/>
      </w:pPr>
      <w:hyperlink r:id="rId75">
        <w:r>
          <w:rPr>
            <w:rStyle w:val="Hyperlink"/>
          </w:rPr>
          <w:t xml:space="preserve">Schulenburg, H., Kurtz, J., Moret, Y., &amp; Siva-Jothy, M. T. (2009). Introduction. ecological immunology. Philosophical Transactions of the Royal Society of London B: Biological Sciences, 364(1513), 3-14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Pamminger, T., Treanor, D., &amp; Hughes, W. O. (2016, January). Pleiotropic effects of juvenile hormone in ant queens and the escape from the reproductionâ€“immunocompetence trade-off. In Proc. R. Soc. B (Vol. 283, No. 1822, p. 20152409). The Royal Society.</w:t>
        </w:r>
      </w:hyperlink>
    </w:p>
    <w:p>
      <w:pPr>
        <w:pStyle w:val="Heading3"/>
      </w:pPr>
      <w:bookmarkStart w:id="77" w:name="applied-evolution-dr.beth-leger"/>
      <w:bookmarkEnd w:id="77"/>
      <w:r>
        <w:t xml:space="preserve">Applied evolution, Dr. Beth Leger</w:t>
      </w:r>
    </w:p>
    <w:p>
      <w:pPr>
        <w:pStyle w:val="FirstParagraph"/>
      </w:pPr>
      <w:hyperlink r:id="rId78">
        <w:r>
          <w:rPr>
            <w:rStyle w:val="Hyperlink"/>
          </w:rPr>
          <w:t xml:space="preserve">Schoener, T. W. (2011). The newest synthesis: understanding the interplay of evolutionary and ecological dynamics. science, 331(6016), 426-429.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Oduor, A. M. (2013). Evolutionary responses of native plant species to invasive plants: a review. New Phytologist, 200(4), 986-992.</w:t>
        </w:r>
      </w:hyperlink>
    </w:p>
    <w:p>
      <w:pPr>
        <w:pStyle w:val="Heading2"/>
      </w:pPr>
      <w:bookmarkStart w:id="80" w:name="oct-17"/>
      <w:bookmarkEnd w:id="80"/>
      <w:r>
        <w:t xml:space="preserve">Oct 17</w:t>
      </w:r>
    </w:p>
    <w:p>
      <w:pPr>
        <w:pStyle w:val="Heading3"/>
      </w:pPr>
      <w:bookmarkStart w:id="81" w:name="community-ecology-dr.beth-pringle"/>
      <w:bookmarkEnd w:id="81"/>
      <w:r>
        <w:t xml:space="preserve">Community ecology, Dr. Beth Pringle</w:t>
      </w:r>
    </w:p>
    <w:p>
      <w:pPr>
        <w:pStyle w:val="FirstParagraph"/>
      </w:pPr>
      <w:hyperlink r:id="rId82">
        <w:r>
          <w:rPr>
            <w:rStyle w:val="Hyperlink"/>
          </w:rPr>
          <w:t xml:space="preserve">Vellend, M. 2016. Chapter 3: A brief history of ideas in community ecology. pp 20-35 in The Theory of Ecological Communities, Princeton University Press: Princeton.</w:t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Gotelli, N. J., G.R. Graves, C. Rahbek. 2010. Macroecological signals of species interactions in the Danish avifauna. PNAS 107: 5030-5035</w:t>
        </w:r>
      </w:hyperlink>
    </w:p>
    <w:p>
      <w:pPr>
        <w:pStyle w:val="BodyText"/>
      </w:pPr>
      <w:r>
        <w:rPr>
          <w:i/>
        </w:rPr>
        <w:t xml:space="preserve">Recommended but not required:</w:t>
      </w:r>
      <w:r>
        <w:t xml:space="preserve"> </w:t>
      </w:r>
      <w:hyperlink r:id="rId84">
        <w:r>
          <w:rPr>
            <w:rStyle w:val="Hyperlink"/>
          </w:rPr>
          <w:t xml:space="preserve">Sandel, B. 2015. Towards a taxonomy of spatial scale-dependence. Ecography 38: 358-369.</w:t>
        </w:r>
      </w:hyperlink>
    </w:p>
    <w:p>
      <w:pPr>
        <w:pStyle w:val="Heading3"/>
      </w:pPr>
      <w:bookmarkStart w:id="85" w:name="physiological-ecology-dr.jack-hayes"/>
      <w:bookmarkEnd w:id="85"/>
      <w:r>
        <w:t xml:space="preserve">Physiological ecology, Dr. Jack Hayes</w:t>
      </w:r>
    </w:p>
    <w:p>
      <w:pPr>
        <w:pStyle w:val="FirstParagraph"/>
      </w:pPr>
      <w:hyperlink r:id="rId86">
        <w:r>
          <w:rPr>
            <w:rStyle w:val="Hyperlink"/>
          </w:rPr>
          <w:t xml:space="preserve">Huey, R. B., Kearney, M. R., Krockenberger, A., Holtum, J. A., Jess, M., &amp; Williams, S. E. (2012). Predicting organismal vulnerability to climate warming: roles of behaviour, physiology and adaptation. Phil. Trans. R. Soc. B, 367(1596), 1665-1679.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Kearney, M., &amp; Porter, W. (2009). Mechanistic niche modelling: combining physiological and spatial data to predict speciesâ€™ ranges. Ecology letters, 12(4), 334-350.</w:t>
        </w:r>
      </w:hyperlink>
    </w:p>
    <w:p>
      <w:pPr>
        <w:pStyle w:val="Heading2"/>
      </w:pPr>
      <w:bookmarkStart w:id="88" w:name="oct-24"/>
      <w:bookmarkEnd w:id="88"/>
      <w:r>
        <w:t xml:space="preserve">Oct 24</w:t>
      </w:r>
    </w:p>
    <w:p>
      <w:pPr>
        <w:pStyle w:val="Heading3"/>
      </w:pPr>
      <w:bookmarkStart w:id="89" w:name="phenotypic-plasticity-dr.jenny-ouyang"/>
      <w:bookmarkEnd w:id="89"/>
      <w:r>
        <w:t xml:space="preserve">Phenotypic Plasticity, Dr. Jenny Ouyang</w:t>
      </w:r>
    </w:p>
    <w:p>
      <w:pPr>
        <w:pStyle w:val="FirstParagraph"/>
      </w:pPr>
      <w:hyperlink r:id="rId90">
        <w:r>
          <w:rPr>
            <w:rStyle w:val="Hyperlink"/>
          </w:rPr>
          <w:t xml:space="preserve">Pigliucci M. 2005. Evolution of phenotypic plasticity: where are we going now? Trends in Ecology &amp; Evolution, 20, 481-486.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Pigliucci M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henotypic Plasticity.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. Evolution: The Extended Synthesis. Eds. Pigliucci and Mueller. 2010. Massachusetts Institute of Technology Press. pgs 355-378.</w:t>
        </w:r>
      </w:hyperlink>
    </w:p>
    <w:p>
      <w:pPr>
        <w:pStyle w:val="BodyText"/>
      </w:pPr>
      <w:hyperlink r:id="rId92">
        <w:r>
          <w:rPr>
            <w:rStyle w:val="Hyperlink"/>
          </w:rPr>
          <w:t xml:space="preserve">Charmantier A, Mccleery RH, Cole LR, Perrins C, Kruuk LEB, Sheldon BC (2008) Adaptive phenotypic plasticity in response to climate change in a wild bird population. Science, 320, 800-803.</w:t>
        </w:r>
      </w:hyperlink>
    </w:p>
    <w:p>
      <w:pPr>
        <w:pStyle w:val="Heading3"/>
      </w:pPr>
      <w:bookmarkStart w:id="93" w:name="chemical-ecology-dr.lora-robinson"/>
      <w:bookmarkEnd w:id="93"/>
      <w:r>
        <w:t xml:space="preserve">Chemical Ecology, Dr. Lora Robinson</w:t>
      </w:r>
    </w:p>
    <w:p>
      <w:pPr>
        <w:pStyle w:val="FirstParagraph"/>
      </w:pPr>
      <w:hyperlink r:id="rId94">
        <w:r>
          <w:rPr>
            <w:rStyle w:val="Hyperlink"/>
          </w:rPr>
          <w:t xml:space="preserve">Salazar, D., Jaramillo, A. &amp; Marquis, R. J. 2016. The impact of plant chemical diversity on plantâ€“herbivore interactions at the community level. Oecologia 181, 1199-1208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Raguso, R. A. et al. The raison d’Ãªtre of chemical ecology. 2015. Ecology 96, 617-630</w:t>
        </w:r>
      </w:hyperlink>
    </w:p>
    <w:p>
      <w:pPr>
        <w:pStyle w:val="Heading2"/>
      </w:pPr>
      <w:bookmarkStart w:id="96" w:name="oct-31"/>
      <w:bookmarkEnd w:id="96"/>
      <w:r>
        <w:t xml:space="preserve">Oct 31</w:t>
      </w:r>
    </w:p>
    <w:p>
      <w:pPr>
        <w:pStyle w:val="Heading3"/>
      </w:pPr>
      <w:bookmarkStart w:id="97" w:name="species-speciation-dr.matt-forister"/>
      <w:bookmarkEnd w:id="97"/>
      <w:r>
        <w:t xml:space="preserve">Species &amp; speciation, Dr. Matt Forister</w:t>
      </w:r>
    </w:p>
    <w:p>
      <w:pPr>
        <w:pStyle w:val="FirstParagraph"/>
      </w:pPr>
      <w:hyperlink r:id="rId98">
        <w:r>
          <w:rPr>
            <w:rStyle w:val="Hyperlink"/>
          </w:rPr>
          <w:t xml:space="preserve">Orr, H. A., &amp; Presgraves, D. C. (2000). Speciation by postzygotic isolation: forces, genes and molecules. BioEssays, 22(12), 1085-1094.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Rabosky, D.L. (2016). Reproductive isolation and the causes of speciation rate variation in nature. Biological Journal of the Linnean Society, 118(1), pp.13-25.</w:t>
        </w:r>
      </w:hyperlink>
    </w:p>
    <w:p>
      <w:pPr>
        <w:pStyle w:val="BodyText"/>
      </w:pPr>
      <w:r>
        <w:rPr>
          <w:i/>
        </w:rPr>
        <w:t xml:space="preserve">Recommended but not required:</w:t>
      </w:r>
    </w:p>
    <w:p>
      <w:pPr>
        <w:pStyle w:val="BodyText"/>
      </w:pPr>
      <w:hyperlink r:id="rId100">
        <w:r>
          <w:rPr>
            <w:rStyle w:val="Hyperlink"/>
          </w:rPr>
          <w:t xml:space="preserve">Mallet, J. (2008). Hybridization, ecological races and the nature of species: empirical evidence for the ease of speciation. Philosophical Transactions of the Royal Society of London B: Biological Sciences, 363(1506), 2971-2986.</w:t>
        </w:r>
      </w:hyperlink>
    </w:p>
    <w:p>
      <w:pPr>
        <w:pStyle w:val="BodyText"/>
      </w:pPr>
      <w:hyperlink r:id="rId101">
        <w:r>
          <w:rPr>
            <w:rStyle w:val="Hyperlink"/>
          </w:rPr>
          <w:t xml:space="preserve">Feder, J. L., Flaxman, S. M., Egan, S. P., Comeault, A. A., &amp; Nosil, P. (2013). Geographic mode of speciation and genomic divergence. Annual Review of Ecology, Evolution, and Systematics, 44, 73-97.</w:t>
        </w:r>
      </w:hyperlink>
    </w:p>
    <w:p>
      <w:pPr>
        <w:pStyle w:val="Heading3"/>
      </w:pPr>
      <w:bookmarkStart w:id="102" w:name="paleoecology-dr.scott-mensing-and-dr.adam-csank"/>
      <w:bookmarkEnd w:id="102"/>
      <w:r>
        <w:t xml:space="preserve">Paleoecology, Dr. Scott Mensing and Dr. Adam Csank</w:t>
      </w:r>
    </w:p>
    <w:p>
      <w:pPr>
        <w:pStyle w:val="FirstParagraph"/>
      </w:pPr>
      <w:hyperlink r:id="rId103">
        <w:r>
          <w:rPr>
            <w:rStyle w:val="Hyperlink"/>
          </w:rPr>
          <w:t xml:space="preserve">Mensing, S. A., Tunno, I., Sagnotti, L., Florindo, F., Noble, P., Archer, C., … &amp; Piovesan, G. (2015). 2700 years of Mediterranean environmental change in central Italy: a synthesis of sedimentary and cultural records to interpret past impacts of climate on society. Quaternary Science Reviews, 116, 72-94.</w:t>
        </w:r>
      </w:hyperlink>
    </w:p>
    <w:p>
      <w:pPr>
        <w:pStyle w:val="BodyText"/>
      </w:pPr>
      <w:hyperlink r:id="rId104">
        <w:r>
          <w:rPr>
            <w:rStyle w:val="Hyperlink"/>
          </w:rPr>
          <w:t xml:space="preserve">Roberts, N. (2013). The Holocene: an environmental history. John Wiley &amp; Sons. Ch. 2.</w:t>
        </w:r>
      </w:hyperlink>
    </w:p>
    <w:p>
      <w:pPr>
        <w:pStyle w:val="BodyText"/>
      </w:pPr>
      <w:r>
        <w:rPr>
          <w:i/>
        </w:rPr>
        <w:t xml:space="preserve">Recommended but not required:</w:t>
      </w:r>
    </w:p>
    <w:p>
      <w:pPr>
        <w:pStyle w:val="BodyText"/>
      </w:pPr>
      <w:hyperlink r:id="rId105">
        <w:r>
          <w:rPr>
            <w:rStyle w:val="Hyperlink"/>
          </w:rPr>
          <w:t xml:space="preserve">Flower, Aquila; Gavin, Daniel G.; Heyerdahl, Emily K.; Parsons, Russell A.; and Cohn, Gregory M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estern Spruce Budworm Outbreaks Did Not Increase Fire Risk over the Last Three Centuries: A Dendrochronological Analysis of Inter-Disturbance Synergism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4). Environmental Studies. 26. http://cedar.wwu.edu/envs_facpubs/26</w:t>
        </w:r>
      </w:hyperlink>
    </w:p>
    <w:p>
      <w:pPr>
        <w:pStyle w:val="Heading2"/>
      </w:pPr>
      <w:bookmarkStart w:id="106" w:name="nov-7"/>
      <w:bookmarkEnd w:id="106"/>
      <w:r>
        <w:t xml:space="preserve">Nov 7</w:t>
      </w:r>
    </w:p>
    <w:p>
      <w:pPr>
        <w:pStyle w:val="Heading3"/>
      </w:pPr>
      <w:bookmarkStart w:id="107" w:name="philosophy-of-biology-dr.carlos-mariscal"/>
      <w:bookmarkEnd w:id="107"/>
      <w:r>
        <w:t xml:space="preserve">Philosophy of Biology, Dr. Carlos Mariscal</w:t>
      </w:r>
    </w:p>
    <w:p>
      <w:pPr>
        <w:pStyle w:val="FirstParagraph"/>
      </w:pPr>
      <w:r>
        <w:rPr>
          <w:b/>
        </w:rPr>
        <w:t xml:space="preserve">What is a Species?</w:t>
      </w:r>
      <w:r>
        <w:br w:type="textWrapping"/>
      </w:r>
      <w:hyperlink r:id="rId108">
        <w:r>
          <w:rPr>
            <w:rStyle w:val="Hyperlink"/>
          </w:rPr>
          <w:t xml:space="preserve">Ereshefsky, M. (1992). Eliminative pluralism. Philosophy of Science, 59(4), 671-690.</w:t>
        </w:r>
      </w:hyperlink>
      <w:r>
        <w:t xml:space="preserve"> </w:t>
      </w:r>
      <w:r>
        <w:rPr>
          <w:i/>
        </w:rPr>
        <w:t xml:space="preserve">Optional</w:t>
      </w:r>
      <w:r>
        <w:t xml:space="preserve">:</w:t>
      </w:r>
      <w:r>
        <w:t xml:space="preserve"> </w:t>
      </w:r>
      <w:hyperlink r:id="rId109">
        <w:r>
          <w:rPr>
            <w:rStyle w:val="Hyperlink"/>
          </w:rPr>
          <w:t xml:space="preserve">Mishler, B. D., &amp; Brandon, R. N. (1987). Individuality, pluralism, and the phylogenetic species concept. Biology and Philosophy, 2(4), 397-414.</w:t>
        </w:r>
      </w:hyperlink>
    </w:p>
    <w:p>
      <w:pPr>
        <w:pStyle w:val="BodyText"/>
      </w:pPr>
      <w:r>
        <w:rPr>
          <w:b/>
        </w:rPr>
        <w:t xml:space="preserve">The Extended Evolutionary Synthesis</w:t>
      </w:r>
      <w:r>
        <w:br w:type="textWrapping"/>
      </w:r>
      <w:hyperlink r:id="rId110">
        <w:r>
          <w:rPr>
            <w:rStyle w:val="Hyperlink"/>
          </w:rPr>
          <w:t xml:space="preserve">Laland, K., Wray, G. A., &amp; Hoekstra, H. E. (2014). Does evolutionary theory need a rethink?. Nature, 514(7521), 161.</w:t>
        </w:r>
      </w:hyperlink>
      <w:r>
        <w:t xml:space="preserve"> </w:t>
      </w:r>
      <w:r>
        <w:rPr>
          <w:i/>
        </w:rPr>
        <w:t xml:space="preserve">Optional</w:t>
      </w:r>
      <w:r>
        <w:t xml:space="preserve">:</w:t>
      </w:r>
      <w:r>
        <w:t xml:space="preserve"> </w:t>
      </w:r>
      <w:hyperlink r:id="rId111">
        <w:r>
          <w:rPr>
            <w:rStyle w:val="Hyperlink"/>
          </w:rPr>
          <w:t xml:space="preserve">Laland, K. N., Uller, T., Feldman, M. W., Sterelny, K., MÃ¼ller, G. B., Moczek, A., … &amp; Odling-Smee, J. (2015, August). The extended evolutionary synthesis: its structure, assumptions and predictions. In Proc. R. Soc. B (Vol. 282, No. 1813, p. 20151019). The Royal Society.</w:t>
        </w:r>
      </w:hyperlink>
      <w:r>
        <w:t xml:space="preserve"> </w:t>
      </w:r>
      <w:r>
        <w:rPr>
          <w:i/>
        </w:rPr>
        <w:t xml:space="preserve">Optional</w:t>
      </w:r>
      <w:r>
        <w:t xml:space="preserve">:</w:t>
      </w:r>
      <w:r>
        <w:t xml:space="preserve"> </w:t>
      </w:r>
      <w:hyperlink r:id="rId112">
        <w:r>
          <w:rPr>
            <w:rStyle w:val="Hyperlink"/>
          </w:rPr>
          <w:t xml:space="preserve">Booth, A., Mariscal, C., &amp; Doolittle, W. F. (2016). The modern synthesis in the light of microbial genomics. Annual review of microbiology, 70, 279-297.</w:t>
        </w:r>
      </w:hyperlink>
    </w:p>
    <w:p>
      <w:pPr>
        <w:pStyle w:val="BodyText"/>
      </w:pPr>
      <w:r>
        <w:rPr>
          <w:b/>
        </w:rPr>
        <w:t xml:space="preserve">Understanding Function in DNA</w:t>
      </w:r>
      <w:r>
        <w:br w:type="textWrapping"/>
      </w:r>
      <w:hyperlink r:id="rId113">
        <w:r>
          <w:rPr>
            <w:rStyle w:val="Hyperlink"/>
          </w:rPr>
          <w:t xml:space="preserve">Graur, D., Zheng, Y., Price, N., Azevedo, R. B., Zufall, R. A., &amp; Elhaik, E. (2013). On the immortality of television sets:â€œfunctionâ€ in the human genome according to the evolution-free gospel of ENCODE. Genome biology and evolution, 5(3), 578-590.</w:t>
        </w:r>
      </w:hyperlink>
      <w:r>
        <w:t xml:space="preserve"> </w:t>
      </w:r>
      <w:r>
        <w:rPr>
          <w:i/>
        </w:rPr>
        <w:t xml:space="preserve">Optional</w:t>
      </w:r>
      <w:r>
        <w:t xml:space="preserve">:</w:t>
      </w:r>
      <w:r>
        <w:t xml:space="preserve"> </w:t>
      </w:r>
      <w:hyperlink r:id="rId114">
        <w:r>
          <w:rPr>
            <w:rStyle w:val="Hyperlink"/>
          </w:rPr>
          <w:t xml:space="preserve">Doolittle, W. F., Brunet, T. D., Linquist, S., &amp; Gregory, T. R. (2014). Distinguishing between â€œfunctionâ€ and â€œeffectâ€ in genome biology. Genome biology and evolution, 6(5), 1234-1237.</w:t>
        </w:r>
      </w:hyperlink>
      <w:r>
        <w:t xml:space="preserve"> </w:t>
      </w:r>
      <w:r>
        <w:rPr>
          <w:i/>
        </w:rPr>
        <w:t xml:space="preserve">Optional</w:t>
      </w:r>
      <w:r>
        <w:t xml:space="preserve">:</w:t>
      </w:r>
      <w:r>
        <w:t xml:space="preserve"> </w:t>
      </w:r>
      <w:hyperlink r:id="rId115">
        <w:r>
          <w:rPr>
            <w:rStyle w:val="Hyperlink"/>
          </w:rPr>
          <w:t xml:space="preserve">Graur, D., Zheng, Y., &amp; Azevedo, R. B. (2015). An evolutionary classification of genomic function. Genome biology and evolution, 7(3), 642-645.</w:t>
        </w:r>
      </w:hyperlink>
    </w:p>
    <w:p>
      <w:pPr>
        <w:pStyle w:val="Heading3"/>
      </w:pPr>
      <w:bookmarkStart w:id="116" w:name="genomic-variation-architecture-dr.tom-parchman"/>
      <w:bookmarkEnd w:id="116"/>
      <w:r>
        <w:t xml:space="preserve">Genomic variation &amp; architecture, Dr. Tom Parchman</w:t>
      </w:r>
    </w:p>
    <w:p>
      <w:pPr>
        <w:pStyle w:val="FirstParagraph"/>
      </w:pPr>
      <w:hyperlink r:id="rId117">
        <w:r>
          <w:rPr>
            <w:rStyle w:val="Hyperlink"/>
          </w:rPr>
          <w:t xml:space="preserve">Ellegren, H., Smeds, L., Burri, R., Olason, P. I., BackstrÃ¶m, N., Kawakami, T., … &amp; Uebbing, S. (2012). The genomic landscape of species divergence in Ficedula flycatchers. Nature, 491(7426), 756-760.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Chapter 2 from: Lynch, M. (2007). The origins of genome architecture (Vol. 98). Sunderland: Sinauer Associates.</w:t>
        </w:r>
      </w:hyperlink>
    </w:p>
    <w:p>
      <w:pPr>
        <w:pStyle w:val="BodyText"/>
      </w:pPr>
      <w:r>
        <w:rPr>
          <w:i/>
        </w:rPr>
        <w:t xml:space="preserve">Recommended but not required:</w:t>
      </w:r>
      <w:r>
        <w:t xml:space="preserve"> </w:t>
      </w:r>
      <w:hyperlink r:id="rId119">
        <w:r>
          <w:rPr>
            <w:rStyle w:val="Hyperlink"/>
          </w:rPr>
          <w:t xml:space="preserve">Kawakami, T., Smeds, L., BackstrÃ¶m, N., Husby, A., QvarnstrÃ¶m, A., Mugal, C. F., … &amp; Ellegren, H. (2014). A highâ€density linkage map enables a secondâ€generation collared flycatcher genome assembly and reveals the patterns of avian recombination rate variation and chromosomal evolution. Molecular ecology, 23(16), 4035-4058.</w:t>
        </w:r>
      </w:hyperlink>
    </w:p>
    <w:p>
      <w:pPr>
        <w:pStyle w:val="Heading2"/>
      </w:pPr>
      <w:bookmarkStart w:id="120" w:name="nov-14"/>
      <w:bookmarkEnd w:id="120"/>
      <w:r>
        <w:t xml:space="preserve">Nov 14</w:t>
      </w:r>
    </w:p>
    <w:p>
      <w:pPr>
        <w:pStyle w:val="Heading3"/>
      </w:pPr>
      <w:bookmarkStart w:id="121" w:name="comparative-genomics-gene-evolution-dr.david-alvarez-ponce"/>
      <w:bookmarkEnd w:id="121"/>
      <w:r>
        <w:t xml:space="preserve">Comparative genomics &amp; gene evolution, Dr. David Alvarez-Ponce</w:t>
      </w:r>
    </w:p>
    <w:p>
      <w:pPr>
        <w:pStyle w:val="FirstParagraph"/>
      </w:pPr>
      <w:hyperlink r:id="rId122">
        <w:r>
          <w:rPr>
            <w:rStyle w:val="Hyperlink"/>
          </w:rPr>
          <w:t xml:space="preserve">Cork, J. M., &amp; Purugganan, M. D. (2004). The evolution of molecular genetic pathways and networks. Bioessays, 26(5), 479-484.</w:t>
        </w:r>
      </w:hyperlink>
    </w:p>
    <w:p>
      <w:pPr>
        <w:pStyle w:val="BodyText"/>
      </w:pPr>
      <w:hyperlink r:id="rId123">
        <w:r>
          <w:rPr>
            <w:rStyle w:val="Hyperlink"/>
          </w:rPr>
          <w:t xml:space="preserve">Alvarez-Ponce, D., &amp; McInerney, J. O. (2011). The human genome retains relics of its prokaryotic ancestry: human genes of archaebacterial and eubacterial origin exhibit remarkable differences. Genome biology and evolution, 3, 782-790.</w:t>
        </w:r>
      </w:hyperlink>
    </w:p>
    <w:p>
      <w:pPr>
        <w:pStyle w:val="Heading3"/>
      </w:pPr>
      <w:bookmarkStart w:id="124" w:name="ecological-evolutionary-epigenetics-dr.david-zeh"/>
      <w:bookmarkEnd w:id="124"/>
      <w:r>
        <w:t xml:space="preserve">Ecological &amp; evolutionary epigenetics, Dr. David Zeh</w:t>
      </w:r>
    </w:p>
    <w:p>
      <w:pPr>
        <w:pStyle w:val="FirstParagraph"/>
      </w:pPr>
      <w:hyperlink r:id="rId125">
        <w:r>
          <w:rPr>
            <w:rStyle w:val="Hyperlink"/>
          </w:rPr>
          <w:t xml:space="preserve">Bonilla MM, Zeh JA, Zeh DW. 2016. An epigenetic resolution of the lek paradox. BioEssays 38, 355-366.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Zeh DW, Zeh JA, Ishida Y. 2009. Transposable elements and an epigenetic basis for punctuated equilibria. Bioessays, 31, 715-726.</w:t>
        </w:r>
      </w:hyperlink>
    </w:p>
    <w:p>
      <w:pPr>
        <w:pStyle w:val="Heading2"/>
      </w:pPr>
      <w:bookmarkStart w:id="127" w:name="nov-21"/>
      <w:bookmarkEnd w:id="127"/>
      <w:r>
        <w:t xml:space="preserve">Nov 21</w:t>
      </w:r>
    </w:p>
    <w:p>
      <w:pPr>
        <w:pStyle w:val="Heading3"/>
      </w:pPr>
      <w:bookmarkStart w:id="128" w:name="conservation-biology-and-ecosystem-management-dr.sudeep-chandra"/>
      <w:bookmarkEnd w:id="128"/>
      <w:r>
        <w:t xml:space="preserve">Conservation Biology and Ecosystem Management, Dr. Sudeep Chandra</w:t>
      </w:r>
    </w:p>
    <w:p>
      <w:pPr>
        <w:pStyle w:val="FirstParagraph"/>
      </w:pPr>
      <w:r>
        <w:rPr>
          <w:i/>
        </w:rPr>
        <w:t xml:space="preserve">Strongly recommended:</w:t>
      </w:r>
    </w:p>
    <w:p>
      <w:pPr>
        <w:pStyle w:val="BodyText"/>
      </w:pPr>
      <w:hyperlink r:id="rId129">
        <w:r>
          <w:rPr>
            <w:rStyle w:val="Hyperlink"/>
          </w:rPr>
          <w:t xml:space="preserve">Biodiversity, Scientists, and Religious Communities: Conservation Through Collaboration (AAAS news article)</w:t>
        </w:r>
      </w:hyperlink>
    </w:p>
    <w:p>
      <w:pPr>
        <w:pStyle w:val="BodyText"/>
      </w:pPr>
      <w:hyperlink r:id="rId130">
        <w:r>
          <w:rPr>
            <w:rStyle w:val="Hyperlink"/>
          </w:rPr>
          <w:t xml:space="preserve">Schaefer, J. (2017). New Hope for the Oceans: Engaging Faith-Based Communities in Marine Conservation. Frontiers in Marine Science, 4, 62.</w:t>
        </w:r>
      </w:hyperlink>
    </w:p>
    <w:p>
      <w:pPr>
        <w:pStyle w:val="BodyText"/>
      </w:pPr>
      <w:hyperlink r:id="rId131">
        <w:r>
          <w:rPr>
            <w:rStyle w:val="Hyperlink"/>
          </w:rPr>
          <w:t xml:space="preserve">Bhagwat, S., &amp; Palmer, M. (2009). Conservation: the world’s religions can help. Nature, 461(7260), 37-37.</w:t>
        </w:r>
      </w:hyperlink>
    </w:p>
    <w:p>
      <w:pPr>
        <w:pStyle w:val="BodyText"/>
      </w:pPr>
      <w:r>
        <w:rPr>
          <w:i/>
        </w:rPr>
        <w:t xml:space="preserve">Additional recommended reading:</w:t>
      </w:r>
    </w:p>
    <w:p>
      <w:pPr>
        <w:pStyle w:val="BodyText"/>
      </w:pPr>
      <w:hyperlink r:id="rId132">
        <w:r>
          <w:rPr>
            <w:rStyle w:val="Hyperlink"/>
          </w:rPr>
          <w:t xml:space="preserve">Rolston III, H. (2010). Saving Creation: Faith Shaping Environmental Policy. Harv. L. &amp; Pol’y Rev., 4, 121.</w:t>
        </w:r>
      </w:hyperlink>
    </w:p>
    <w:p>
      <w:pPr>
        <w:pStyle w:val="Heading3"/>
      </w:pPr>
      <w:bookmarkStart w:id="133" w:name="phylogenetics-dr.guy-hoelzer"/>
      <w:bookmarkEnd w:id="133"/>
      <w:r>
        <w:t xml:space="preserve">Phylogenetics, Dr. Guy Hoelzer</w:t>
      </w:r>
    </w:p>
    <w:p>
      <w:pPr>
        <w:pStyle w:val="FirstParagraph"/>
      </w:pPr>
      <w:hyperlink r:id="rId134">
        <w:r>
          <w:rPr>
            <w:rStyle w:val="Hyperlink"/>
          </w:rPr>
          <w:t xml:space="preserve">Degnan, J. H., &amp; Rosenberg, N. A. 2009. Gene tree discordance, phylogenetic inference and the multispecies coalescent. Trends in ecology &amp; evolution, 24(6), 332-340</w:t>
        </w:r>
      </w:hyperlink>
    </w:p>
    <w:p>
      <w:pPr>
        <w:pStyle w:val="BodyText"/>
      </w:pPr>
      <w:hyperlink r:id="rId135">
        <w:r>
          <w:rPr>
            <w:rStyle w:val="Hyperlink"/>
          </w:rPr>
          <w:t xml:space="preserve">Felsenstein, J. 1988. Phylogenies from molecular sequences: inference and reliability. Annual review of genetics, 22(1), 521-565</w:t>
        </w:r>
      </w:hyperlink>
    </w:p>
    <w:p>
      <w:pPr>
        <w:pStyle w:val="BodyText"/>
      </w:pPr>
      <w:r>
        <w:rPr>
          <w:i/>
        </w:rPr>
        <w:t xml:space="preserve">Optional:</w:t>
      </w:r>
      <w:r>
        <w:t xml:space="preserve"> </w:t>
      </w:r>
      <w:hyperlink r:id="rId136">
        <w:r>
          <w:rPr>
            <w:rStyle w:val="Hyperlink"/>
          </w:rPr>
          <w:t xml:space="preserve">Huelsenbeck, J. P., &amp; Rannala, B. 1997. Phylogenetic methods come of age: testing hypotheses in an evolutionary context. Science, 276(5310), 227-232</w:t>
        </w:r>
      </w:hyperlink>
    </w:p>
    <w:p>
      <w:pPr>
        <w:pStyle w:val="Heading2"/>
      </w:pPr>
      <w:bookmarkStart w:id="137" w:name="nov-28"/>
      <w:bookmarkEnd w:id="137"/>
      <w:r>
        <w:t xml:space="preserve">Nov 28</w:t>
      </w:r>
    </w:p>
    <w:p>
      <w:pPr>
        <w:pStyle w:val="Heading3"/>
      </w:pPr>
      <w:bookmarkStart w:id="138" w:name="global-change-and-conservation-dr.ken-nussear"/>
      <w:bookmarkEnd w:id="138"/>
      <w:r>
        <w:t xml:space="preserve">Global Change and Conservation, Dr. Ken Nussear</w:t>
      </w:r>
    </w:p>
    <w:p>
      <w:pPr>
        <w:pStyle w:val="FirstParagraph"/>
      </w:pPr>
      <w:hyperlink r:id="rId139">
        <w:r>
          <w:rPr>
            <w:rStyle w:val="Hyperlink"/>
          </w:rPr>
          <w:t xml:space="preserve">AraÃºjo, M. B., &amp; New, M. (2007). Ensemble forecasting of species distributions. Trends in ecology &amp; evolution, 22(1), 42-47.</w:t>
        </w:r>
      </w:hyperlink>
    </w:p>
    <w:p>
      <w:pPr>
        <w:pStyle w:val="BodyText"/>
      </w:pPr>
      <w:hyperlink r:id="rId140">
        <w:r>
          <w:rPr>
            <w:rStyle w:val="Hyperlink"/>
          </w:rPr>
          <w:t xml:space="preserve">Kearney, M. (2006). Habitat, environment and niche: what are we modelling?. Oikos, 115(1), 186-191.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Buckley, L. B., Urban, M. C., Angilletta, M. J., Crozier, L. G., Rissler, L. J., &amp; Sears, M. W. (2010). Can mechanism inform speciesâ€™ distribution models?. Ecology letters, 13(8), 1041-1054.</w:t>
        </w:r>
      </w:hyperlink>
    </w:p>
    <w:p>
      <w:pPr>
        <w:pStyle w:val="Heading2"/>
      </w:pPr>
      <w:bookmarkStart w:id="142" w:name="dec-5"/>
      <w:bookmarkEnd w:id="142"/>
      <w:r>
        <w:t xml:space="preserve">Dec 5</w:t>
      </w:r>
    </w:p>
    <w:p>
      <w:pPr>
        <w:pStyle w:val="Heading3"/>
      </w:pPr>
      <w:bookmarkStart w:id="143" w:name="final-study-session"/>
      <w:bookmarkEnd w:id="143"/>
      <w:r>
        <w:t xml:space="preserve">Final Study Session</w:t>
      </w:r>
    </w:p>
    <w:p>
      <w:pPr>
        <w:pStyle w:val="Heading2"/>
      </w:pPr>
      <w:bookmarkStart w:id="144" w:name="dec-12"/>
      <w:bookmarkEnd w:id="144"/>
      <w:r>
        <w:t xml:space="preserve">Dec 12</w:t>
      </w:r>
    </w:p>
    <w:p>
      <w:pPr>
        <w:pStyle w:val="Heading3"/>
      </w:pPr>
      <w:bookmarkStart w:id="145" w:name="final-exam"/>
      <w:bookmarkEnd w:id="145"/>
      <w:r>
        <w:t xml:space="preserve">Final exam</w:t>
      </w:r>
    </w:p>
    <w:p>
      <w:pPr>
        <w:pStyle w:val="FirstParagraph"/>
      </w:pPr>
      <w:r>
        <w:t xml:space="preserve">noon-3pm, MS 227</w:t>
      </w:r>
    </w:p>
    <w:p>
      <w:pPr>
        <w:pStyle w:val="BodyText"/>
      </w:pPr>
      <w:r>
        <w:t xml:space="preserve">Closed book (except for one note-sheet); 8 short essays, ~300 words each (max 600 words), with questions chosen from a pool constructed as follows: from each of the 25 topics, I will pick 1-2 questions (so you’ll see a list of ca. 40 questions); I’ll divide that list roughly into three parts (beginning, middle and end of the semester), and you’ll have to pick 3 questions from the first, 3 questions from the middle and 2 questions from the end.</w:t>
      </w:r>
    </w:p>
    <w:p>
      <w:pPr>
        <w:pStyle w:val="BodyText"/>
      </w:pPr>
      <w:r>
        <w:t xml:space="preserve">In other words, you have a ton of choice, but you also can’t completely ignore some section of the course!</w:t>
      </w:r>
    </w:p>
    <w:p>
      <w:pPr>
        <w:pStyle w:val="BodyText"/>
      </w:pPr>
      <w:r>
        <w:t xml:space="preserve">Although the exam is</w:t>
      </w:r>
      <w:r>
        <w:t xml:space="preserve"> </w:t>
      </w:r>
      <w:r>
        <w:t xml:space="preserve">“</w:t>
      </w:r>
      <w:r>
        <w:t xml:space="preserve">closed book</w:t>
      </w:r>
      <w:r>
        <w:t xml:space="preserve">”</w:t>
      </w:r>
      <w:r>
        <w:t xml:space="preserve"> </w:t>
      </w:r>
      <w:r>
        <w:t xml:space="preserve">and closed-internet, you can bring one sheet (8.5 x 11) of written notes, with writing on front and back.</w:t>
      </w:r>
    </w:p>
    <w:p>
      <w:pPr>
        <w:pStyle w:val="BodyText"/>
      </w:pPr>
      <w:r>
        <w:t xml:space="preserve">I will email you the exam via webcampus at the start of the exam period. Please type your answers directly underneath the questions that you have chosen, and (when youâ€™re all finished) please delete the questions that you have not answe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9f6c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9" Target="AAAS%20Biodiversity%20Scientists,%20and%20Religious%20Communities%20Conservation%20Through%20Collaboration.pdf" TargetMode="External" /><Relationship Type="http://schemas.openxmlformats.org/officeDocument/2006/relationships/hyperlink" Id="rId123" Target="Alvarez-Ponce%20and%20McInerney%20-%202011%20-%20The%20Human%20Genome%20Retains%20Relics%20of%20Its%20Prokaryotic.pdf" TargetMode="External" /><Relationship Type="http://schemas.openxmlformats.org/officeDocument/2006/relationships/hyperlink" Id="rId139" Target="Araujo%20and%20New%20-%202007%20-%20Ensemble%20forecasting%20of%20species%20distributions.pdf" TargetMode="External" /><Relationship Type="http://schemas.openxmlformats.org/officeDocument/2006/relationships/hyperlink" Id="rId131" Target="Bhagwat%20and%20Palmer%20-%202009%20-%20Conservation%20the%20world&#39;s%20religions%20can%20help.pdf" TargetMode="External" /><Relationship Type="http://schemas.openxmlformats.org/officeDocument/2006/relationships/hyperlink" Id="rId125" Target="Bonilla%20et%20al.%20-%202016%20-%20An%20epigenetic%20resolution%20of%20the%20lek%20paradox.pdf" TargetMode="External" /><Relationship Type="http://schemas.openxmlformats.org/officeDocument/2006/relationships/hyperlink" Id="rId112" Target="Booth%20et%20al.%20-%202016%20-%20The%20Modern%20Synthesis%20in%20the%20Light%20of%20Microbial%20Gen.pdf" TargetMode="External" /><Relationship Type="http://schemas.openxmlformats.org/officeDocument/2006/relationships/hyperlink" Id="rId141" Target="Buckley%20et%20al.%20-%202010%20-%20Can%20mechanism%20inform%20species&#226;&#8364;&#8482;%20distribution%20models.pdf" TargetMode="External" /><Relationship Type="http://schemas.openxmlformats.org/officeDocument/2006/relationships/hyperlink" Id="rId92" Target="Charmantier%20et%20al.%20-%202008%20-%20Adaptive%20Phenotypic%20Plasticity%20in%20Response%20to%20Clim.pdf" TargetMode="External" /><Relationship Type="http://schemas.openxmlformats.org/officeDocument/2006/relationships/hyperlink" Id="rId33" Target="Chave%20-%202004%20-%20Neutral%20theory%20and%20community%20ecology%20Neutral%20theo.pdf" TargetMode="External" /><Relationship Type="http://schemas.openxmlformats.org/officeDocument/2006/relationships/hyperlink" Id="rId58" Target="Chowell%20et%20al.%20-%202017%20-%20Perspectives%20on%20model%20forecasts%20of%20the%202014&#226;&#8364;&#8220;2015%20E.pdf" TargetMode="External" /><Relationship Type="http://schemas.openxmlformats.org/officeDocument/2006/relationships/hyperlink" Id="rId122" Target="Cork%20and%20Purugganan%20-%202004%20-%20The%20evolution%20of%20molecular%20genetic%20pathways%20and%20ne.pdf" TargetMode="External" /><Relationship Type="http://schemas.openxmlformats.org/officeDocument/2006/relationships/hyperlink" Id="rId31" Target="Davis%20and%20Stamps%20-%202004%20-%20The%20effect%20of%20natal%20experience%20on%20habitat%20preferen.pdf" TargetMode="External" /><Relationship Type="http://schemas.openxmlformats.org/officeDocument/2006/relationships/hyperlink" Id="rId134" Target="Degnan%20and%20Rosenberg%20-%202009%20-%20Gene%20tree%20discordance,%20phylogenetic%20inference%20and%20.pdf" TargetMode="External" /><Relationship Type="http://schemas.openxmlformats.org/officeDocument/2006/relationships/hyperlink" Id="rId114" Target="Doolittle%20et%20al.%20-%202014%20-%20Distinguishing%20between%20Function%20and%20Effect%20in%20.pdf" TargetMode="External" /><Relationship Type="http://schemas.openxmlformats.org/officeDocument/2006/relationships/hyperlink" Id="rId117" Target="Ellegren%20et%20al.%20-%202012%20-%20The%20genomic%20landscape%20of%20species%20divergence%20in%20Fic.pdf" TargetMode="External" /><Relationship Type="http://schemas.openxmlformats.org/officeDocument/2006/relationships/hyperlink" Id="rId55" Target="Ellner%20and%20Guckenheimer%20-%202011%20-%20Dynamic%20Models%20in%20Biology_Ch1.pdf" TargetMode="External" /><Relationship Type="http://schemas.openxmlformats.org/officeDocument/2006/relationships/hyperlink" Id="rId56" Target="Ellner%20and%20Guckenheimer%20-%202011%20-%20Dynamic%20Models%20in%20Biology_Ch9.pdf" TargetMode="External" /><Relationship Type="http://schemas.openxmlformats.org/officeDocument/2006/relationships/hyperlink" Id="rId108" Target="Ereshefsky%20-%201992%20-%20Eliminative%20Pluralism.pdf" TargetMode="External" /><Relationship Type="http://schemas.openxmlformats.org/officeDocument/2006/relationships/hyperlink" Id="rId62" Target="Fahrig%20-%202003%20-%20Effects%20of%20Habitat%20Fragmentation%20on%20Biodiversity.pdf" TargetMode="External" /><Relationship Type="http://schemas.openxmlformats.org/officeDocument/2006/relationships/hyperlink" Id="rId101" Target="Feder%20et%20al.%20-%202013%20-%20Geographic%20Mode%20of%20Speciation%20and%20Genomic%20Divergen.pdf" TargetMode="External" /><Relationship Type="http://schemas.openxmlformats.org/officeDocument/2006/relationships/hyperlink" Id="rId135" Target="Felsenstein%20-%201988%20-%20Phylogenies%20from%20molecular%20sequences%20inference%20an.pdf" TargetMode="External" /><Relationship Type="http://schemas.openxmlformats.org/officeDocument/2006/relationships/hyperlink" Id="rId83" Target="Gotelli%20et%20al.%20-%202010%20-%20Macroecological%20signals%20of%20species%20interactions%20in.pdf" TargetMode="External" /><Relationship Type="http://schemas.openxmlformats.org/officeDocument/2006/relationships/hyperlink" Id="rId113" Target="Graur%20et%20al.%20-%202013%20-%20On%20the%20Immortality%20of%20Television%20Sets%20Function%20.pdf" TargetMode="External" /><Relationship Type="http://schemas.openxmlformats.org/officeDocument/2006/relationships/hyperlink" Id="rId115" Target="Graur%20et%20al.%20-%202015%20-%20An%20Evolutionary%20Classification%20of%20Genomic%20Function.pdf" TargetMode="External" /><Relationship Type="http://schemas.openxmlformats.org/officeDocument/2006/relationships/hyperlink" Id="rId49" Target="Griffith%20et%20al.%20-%202016%20-%20Demography%20beyond%20the%20population.pdf" TargetMode="External" /><Relationship Type="http://schemas.openxmlformats.org/officeDocument/2006/relationships/hyperlink" Id="rId47" Target="Hanski%20-%201998%20-%20Metapopulation%20dynamics.pdf" TargetMode="External" /><Relationship Type="http://schemas.openxmlformats.org/officeDocument/2006/relationships/hyperlink" Id="rId136" Target="Huelsenbeck%20and%20Rannala%20-%201997%20-%20Phylogenetic%20methods%20come%20of%20age%20testing%20hypothes.pdf" TargetMode="External" /><Relationship Type="http://schemas.openxmlformats.org/officeDocument/2006/relationships/hyperlink" Id="rId86" Target="Huey%20et%20al.%20-%202012%20-%20Predicting%20organismal%20vulnerability%20to%20climate%20war.pdf" TargetMode="External" /><Relationship Type="http://schemas.openxmlformats.org/officeDocument/2006/relationships/hyperlink" Id="rId26" Target="INTRO.html" TargetMode="External" /><Relationship Type="http://schemas.openxmlformats.org/officeDocument/2006/relationships/hyperlink" Id="rId119" Target="Kawakami%20et%20al.%20-%202014%20-%20A%20high-density%20linkage%20map%20enables%20a%20second-genera.pdf" TargetMode="External" /><Relationship Type="http://schemas.openxmlformats.org/officeDocument/2006/relationships/hyperlink" Id="rId140" Target="Kearney%20-%202006%20-%20Habitat,%20environment%20and%20niche%20what%20are%20we%20modell.pdf" TargetMode="External" /><Relationship Type="http://schemas.openxmlformats.org/officeDocument/2006/relationships/hyperlink" Id="rId87" Target="Kearney%20and%20Porter%20-%202009%20-%20Mechanistic%20niche%20modelling%20combining%20physiologic.pdf" TargetMode="External" /><Relationship Type="http://schemas.openxmlformats.org/officeDocument/2006/relationships/hyperlink" Id="rId38" Target="Keesing%20et%20al.%20-%202006%20-%20Effects%20of%20species%20diversity%20on%20disease%20risk%20Effe.pdf" TargetMode="External" /><Relationship Type="http://schemas.openxmlformats.org/officeDocument/2006/relationships/hyperlink" Id="rId43" Target="Konuma%20et%20al.%20-%202013%20-%20A%20maladaptive%20intermediate%20form%20a%20strong%20trade-of.pdf" TargetMode="External" /><Relationship Type="http://schemas.openxmlformats.org/officeDocument/2006/relationships/hyperlink" Id="rId34" Target="Kraft%20et%20al.%20-%202011%20-%20Disentangling%20the%20Drivers%20of%20&#206;&#178;%20Diversity%20Along%20Lat.pdf" TargetMode="External" /><Relationship Type="http://schemas.openxmlformats.org/officeDocument/2006/relationships/hyperlink" Id="rId110" Target="Laland%20et%20al%202014.pdf" TargetMode="External" /><Relationship Type="http://schemas.openxmlformats.org/officeDocument/2006/relationships/hyperlink" Id="rId111" Target="Laland%20et%20al.%20-%202015%20-%20The%20extended%20evolutionary%20synthesis%20its%20structure.pdf" TargetMode="External" /><Relationship Type="http://schemas.openxmlformats.org/officeDocument/2006/relationships/hyperlink" Id="rId41" Target="Leiby%20and%20Marx%20-%202014%20-%20Metabolic%20Erosion%20Primarily%20Through%20Mutation%20Accum.pdf" TargetMode="External" /><Relationship Type="http://schemas.openxmlformats.org/officeDocument/2006/relationships/hyperlink" Id="rId100" Target="Mallet%20-%202008%20-%20Hybridization,%20ecological%20races%20and%20the%20nature%20of%20.pdf" TargetMode="External" /><Relationship Type="http://schemas.openxmlformats.org/officeDocument/2006/relationships/hyperlink" Id="rId52" Target="Marko%20and%20Hart%20-%202011%20-%20The%20complex%20analytical%20landscape%20of%20gene%20flow%20infe.pdf" TargetMode="External" /><Relationship Type="http://schemas.openxmlformats.org/officeDocument/2006/relationships/hyperlink" Id="rId67" Target="McGill%20and%20Cole%20-%201981%20-%20Comparative%20aspects%20of%20cycling%20of%20organic%20C,%20N,%20S%20.pdf" TargetMode="External" /><Relationship Type="http://schemas.openxmlformats.org/officeDocument/2006/relationships/hyperlink" Id="rId103" Target="Mensing%20et%20al.%20-%202015%20-%202700%20years%20of%20Mediterranean%20environmental%20change%20i.pdf" TargetMode="External" /><Relationship Type="http://schemas.openxmlformats.org/officeDocument/2006/relationships/hyperlink" Id="rId109" Target="Mishler%20and%20Brandon%20-%201987%20-%20Individuality,%20pluralism,%20and%20the%20phylogenetic%20spe.pdf" TargetMode="External" /><Relationship Type="http://schemas.openxmlformats.org/officeDocument/2006/relationships/hyperlink" Id="rId79" Target="Oduor%20-%202013%20-%20Evolutionary%20responses%20of%20native%20plant%20species%20to%20.pdf" TargetMode="External" /><Relationship Type="http://schemas.openxmlformats.org/officeDocument/2006/relationships/hyperlink" Id="rId98" Target="Orr%20and%20Presgraves%20-%202000%20-%20Speciation%20by%20postzygotic%20isolation%20forces,%20genes.pdf" TargetMode="External" /><Relationship Type="http://schemas.openxmlformats.org/officeDocument/2006/relationships/hyperlink" Id="rId70" Target="Pace%20-%202009%20-%20Mapping%20the%20Tree%20of%20Life%20Progress%20and%20Prospects.pdf" TargetMode="External" /><Relationship Type="http://schemas.openxmlformats.org/officeDocument/2006/relationships/hyperlink" Id="rId76" Target="Pamminger%20et%20al.%20-%202016%20-%20Pleiotropic%20effects%20of%20juvenile%20hormone%20in%20ant%20que.pdf" TargetMode="External" /><Relationship Type="http://schemas.openxmlformats.org/officeDocument/2006/relationships/hyperlink" Id="rId72" Target="Pepe-Ranney%20et%20al.%20-%202016%20-%20Unearthing%20the%20Ecology%20of%20Soil%20Microorganisms%20Usin.pdf" TargetMode="External" /><Relationship Type="http://schemas.openxmlformats.org/officeDocument/2006/relationships/hyperlink" Id="rId90" Target="Pigliucci%20-%202005%20-%20Evolution%20of%20phenotypic%20plasticity%20where%20are%20we%20g.pdf" TargetMode="External" /><Relationship Type="http://schemas.openxmlformats.org/officeDocument/2006/relationships/hyperlink" Id="rId91" Target="Pigliucci%202010%20book%20chapter.pdf" TargetMode="External" /><Relationship Type="http://schemas.openxmlformats.org/officeDocument/2006/relationships/hyperlink" Id="rId42" Target="Poisot%20et%20al.%20-%202011%20-%20A%20conceptual%20framework%20for%20the%20evolution%20of%20ecolog.pdf" TargetMode="External" /><Relationship Type="http://schemas.openxmlformats.org/officeDocument/2006/relationships/hyperlink" Id="rId99" Target="Rabosky%20-%202016%20-%20Reproductive%20isolation%20and%20the%20causes%20of%20speciatio.pdf" TargetMode="External" /><Relationship Type="http://schemas.openxmlformats.org/officeDocument/2006/relationships/hyperlink" Id="rId95" Target="Raguso%20et%20al.%20-%202015%20-%20The%20raison%20d&#39;&#195;&#170;tre%20of%20chemical%20ecology.pdf" TargetMode="External" /><Relationship Type="http://schemas.openxmlformats.org/officeDocument/2006/relationships/hyperlink" Id="rId104" Target="Roberts_1998_Ch2_Holocene.pdf" TargetMode="External" /><Relationship Type="http://schemas.openxmlformats.org/officeDocument/2006/relationships/hyperlink" Id="rId132" Target="Rolston%20III%20-%202010%20-%20Saving%20Creation%20Faith%20Shaping%20Environmental%20Polic.pdf" TargetMode="External" /><Relationship Type="http://schemas.openxmlformats.org/officeDocument/2006/relationships/hyperlink" Id="rId94" Target="Salazar%20et%20al.%20-%202016%20-%20The%20impact%20of%20plant%20chemical%20diversity%20on%20plant&#226;&#8364;&#8220;he.pdf" TargetMode="External" /><Relationship Type="http://schemas.openxmlformats.org/officeDocument/2006/relationships/hyperlink" Id="rId84" Target="Sandel-2015-Ecography.pdf" TargetMode="External" /><Relationship Type="http://schemas.openxmlformats.org/officeDocument/2006/relationships/hyperlink" Id="rId130" Target="Schaefer%20-%202017%20-%20New%20Hope%20for%20the%20Oceans%20Engaging%20Faith-Based%20Comm.pdf" TargetMode="External" /><Relationship Type="http://schemas.openxmlformats.org/officeDocument/2006/relationships/hyperlink" Id="rId35" Target="Schemske%20et%20al.%20-%202009%20-%20Is%20There%20a%20Latitudinal%20Gradient%20in%20the%20Importance%20.pdf" TargetMode="External" /><Relationship Type="http://schemas.openxmlformats.org/officeDocument/2006/relationships/hyperlink" Id="rId78" Target="Schoener%20-%202011%20-%20The%20Newest%20Synthesis%20Understanding%20the%20Interplay%20.pdf" TargetMode="External" /><Relationship Type="http://schemas.openxmlformats.org/officeDocument/2006/relationships/hyperlink" Id="rId75" Target="Schulenburg%20et%20al.%20-%202009%20-%20Introduction.%20Ecological%20immunology.pdf" TargetMode="External" /><Relationship Type="http://schemas.openxmlformats.org/officeDocument/2006/relationships/hyperlink" Id="rId61" Target="Serra-Diaz%20et%20al.%20-%202015%20-%20Disturbance%20and%20climate%20microrefugia%20mediate%20tree%20.pdf" TargetMode="External" /><Relationship Type="http://schemas.openxmlformats.org/officeDocument/2006/relationships/hyperlink" Id="rId48" Target="Sibly%20et%20al.%20-%202005%20-%20On%20the%20Regulation%20of%20Populations%20of%20Mammals,%20Birds.pdf" TargetMode="External" /><Relationship Type="http://schemas.openxmlformats.org/officeDocument/2006/relationships/hyperlink" Id="rId71" Target="Thompson%20-%202005%20-%20Genotypic%20Diversity%20Within%20a%20Natural%20Coastal%20Bacte.pdf" TargetMode="External" /><Relationship Type="http://schemas.openxmlformats.org/officeDocument/2006/relationships/hyperlink" Id="rId29" Target="Trivers%20-%201974%20-%20Parent-offspring%20conflict.pdf" TargetMode="External" /><Relationship Type="http://schemas.openxmlformats.org/officeDocument/2006/relationships/hyperlink" Id="rId46" Target="Turchin%20-%202001%20-%20Does%20population%20ecology%20have%20general%20laws.pdf" TargetMode="External" /><Relationship Type="http://schemas.openxmlformats.org/officeDocument/2006/relationships/hyperlink" Id="rId60" Target="Turner%20-%202005%20-%20Landscape%20Ecology%20What%20Is%20the%20State%20of%20the%20Scienc.pdf" TargetMode="External" /><Relationship Type="http://schemas.openxmlformats.org/officeDocument/2006/relationships/hyperlink" Id="rId82" Target="VellendChapter3.pdf" TargetMode="External" /><Relationship Type="http://schemas.openxmlformats.org/officeDocument/2006/relationships/hyperlink" Id="rId66" Target="Vitousek%20and%20Reiners%20-%201975%20-%20Ecosystem%20Succession%20and%20Nutrient%20Retention%20A%20Hyp.pdf" TargetMode="External" /><Relationship Type="http://schemas.openxmlformats.org/officeDocument/2006/relationships/hyperlink" Id="rId57" Target="Waddington%20-%201968%20-%20Towards%20a%20theoretical%20biology.pdf" TargetMode="External" /><Relationship Type="http://schemas.openxmlformats.org/officeDocument/2006/relationships/hyperlink" Id="rId51" Target="Wang%20and%20Bradburd%20-%202014%20-%20Isolation%20by%20environment.pdf" TargetMode="External" /><Relationship Type="http://schemas.openxmlformats.org/officeDocument/2006/relationships/hyperlink" Id="rId105" Target="Western%20Spruce%20Budworm%20Outbreaks%20Did%20Not%20Increase%20Fire%20Risk%20over.pdf" TargetMode="External" /><Relationship Type="http://schemas.openxmlformats.org/officeDocument/2006/relationships/hyperlink" Id="rId68" Target="Wieder%20et%20al.%20-%202013%20-%20Global%20soil%20carbon%20projections%20are%20improved%20by%20mod.pdf" TargetMode="External" /><Relationship Type="http://schemas.openxmlformats.org/officeDocument/2006/relationships/hyperlink" Id="rId63" Target="Wiens%20-%201989%20-%20Spatial%20Scaling%20in%20Ecology.pdf" TargetMode="External" /><Relationship Type="http://schemas.openxmlformats.org/officeDocument/2006/relationships/hyperlink" Id="rId39" Target="Young%20et%20al.%20-%202014%20-%20Declines%20in%20large%20wildlife%20increase%20landscape-leve.pdf" TargetMode="External" /><Relationship Type="http://schemas.openxmlformats.org/officeDocument/2006/relationships/hyperlink" Id="rId30" Target="Zahavi%20-%201975%20-%20Mate%20selection&#226;&#8364;&#8221;a%20selection%20for%20a%20handicap.pdf" TargetMode="External" /><Relationship Type="http://schemas.openxmlformats.org/officeDocument/2006/relationships/hyperlink" Id="rId126" Target="Zeh%20et%20al.%20-%202009%20-%20Transposable%20elements%20and%20an%20epigenetic%20basis%20for%20.pdf" TargetMode="External" /><Relationship Type="http://schemas.openxmlformats.org/officeDocument/2006/relationships/hyperlink" Id="rId22" Target="allgroups.html" TargetMode="External" /><Relationship Type="http://schemas.openxmlformats.org/officeDocument/2006/relationships/hyperlink" Id="rId21" Target="https://calendar.google.com/calendar/embed?src=1pfst79qqq79vbsl5orfv96f6s%40group.calendar.google.com&amp;ctz=America/Los_Angeles" TargetMode="External" /><Relationship Type="http://schemas.openxmlformats.org/officeDocument/2006/relationships/hyperlink" Id="rId24" Target="https://docs.google.com/document/d/1VkpM0Mn4-rWlnWKV_EqKXxwHbXxZWWWWC4jCEDZXlSY/edit#" TargetMode="External" /><Relationship Type="http://schemas.openxmlformats.org/officeDocument/2006/relationships/hyperlink" Id="rId23" Target="https://docs.google.com/document/d/1qn6WsiXiIBTktnpOW7EbHkpYNdjtE2FKPztTRpvMPYg/edit?usp=sharing" TargetMode="External" /><Relationship Type="http://schemas.openxmlformats.org/officeDocument/2006/relationships/hyperlink" Id="rId118" Target="lynch_chap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9" Target="AAAS%20Biodiversity%20Scientists,%20and%20Religious%20Communities%20Conservation%20Through%20Collaboration.pdf" TargetMode="External" /><Relationship Type="http://schemas.openxmlformats.org/officeDocument/2006/relationships/hyperlink" Id="rId123" Target="Alvarez-Ponce%20and%20McInerney%20-%202011%20-%20The%20Human%20Genome%20Retains%20Relics%20of%20Its%20Prokaryotic.pdf" TargetMode="External" /><Relationship Type="http://schemas.openxmlformats.org/officeDocument/2006/relationships/hyperlink" Id="rId139" Target="Araujo%20and%20New%20-%202007%20-%20Ensemble%20forecasting%20of%20species%20distributions.pdf" TargetMode="External" /><Relationship Type="http://schemas.openxmlformats.org/officeDocument/2006/relationships/hyperlink" Id="rId131" Target="Bhagwat%20and%20Palmer%20-%202009%20-%20Conservation%20the%20world&#39;s%20religions%20can%20help.pdf" TargetMode="External" /><Relationship Type="http://schemas.openxmlformats.org/officeDocument/2006/relationships/hyperlink" Id="rId125" Target="Bonilla%20et%20al.%20-%202016%20-%20An%20epigenetic%20resolution%20of%20the%20lek%20paradox.pdf" TargetMode="External" /><Relationship Type="http://schemas.openxmlformats.org/officeDocument/2006/relationships/hyperlink" Id="rId112" Target="Booth%20et%20al.%20-%202016%20-%20The%20Modern%20Synthesis%20in%20the%20Light%20of%20Microbial%20Gen.pdf" TargetMode="External" /><Relationship Type="http://schemas.openxmlformats.org/officeDocument/2006/relationships/hyperlink" Id="rId141" Target="Buckley%20et%20al.%20-%202010%20-%20Can%20mechanism%20inform%20species&#226;&#8364;&#8482;%20distribution%20models.pdf" TargetMode="External" /><Relationship Type="http://schemas.openxmlformats.org/officeDocument/2006/relationships/hyperlink" Id="rId92" Target="Charmantier%20et%20al.%20-%202008%20-%20Adaptive%20Phenotypic%20Plasticity%20in%20Response%20to%20Clim.pdf" TargetMode="External" /><Relationship Type="http://schemas.openxmlformats.org/officeDocument/2006/relationships/hyperlink" Id="rId33" Target="Chave%20-%202004%20-%20Neutral%20theory%20and%20community%20ecology%20Neutral%20theo.pdf" TargetMode="External" /><Relationship Type="http://schemas.openxmlformats.org/officeDocument/2006/relationships/hyperlink" Id="rId58" Target="Chowell%20et%20al.%20-%202017%20-%20Perspectives%20on%20model%20forecasts%20of%20the%202014&#226;&#8364;&#8220;2015%20E.pdf" TargetMode="External" /><Relationship Type="http://schemas.openxmlformats.org/officeDocument/2006/relationships/hyperlink" Id="rId122" Target="Cork%20and%20Purugganan%20-%202004%20-%20The%20evolution%20of%20molecular%20genetic%20pathways%20and%20ne.pdf" TargetMode="External" /><Relationship Type="http://schemas.openxmlformats.org/officeDocument/2006/relationships/hyperlink" Id="rId31" Target="Davis%20and%20Stamps%20-%202004%20-%20The%20effect%20of%20natal%20experience%20on%20habitat%20preferen.pdf" TargetMode="External" /><Relationship Type="http://schemas.openxmlformats.org/officeDocument/2006/relationships/hyperlink" Id="rId134" Target="Degnan%20and%20Rosenberg%20-%202009%20-%20Gene%20tree%20discordance,%20phylogenetic%20inference%20and%20.pdf" TargetMode="External" /><Relationship Type="http://schemas.openxmlformats.org/officeDocument/2006/relationships/hyperlink" Id="rId114" Target="Doolittle%20et%20al.%20-%202014%20-%20Distinguishing%20between%20Function%20and%20Effect%20in%20.pdf" TargetMode="External" /><Relationship Type="http://schemas.openxmlformats.org/officeDocument/2006/relationships/hyperlink" Id="rId117" Target="Ellegren%20et%20al.%20-%202012%20-%20The%20genomic%20landscape%20of%20species%20divergence%20in%20Fic.pdf" TargetMode="External" /><Relationship Type="http://schemas.openxmlformats.org/officeDocument/2006/relationships/hyperlink" Id="rId55" Target="Ellner%20and%20Guckenheimer%20-%202011%20-%20Dynamic%20Models%20in%20Biology_Ch1.pdf" TargetMode="External" /><Relationship Type="http://schemas.openxmlformats.org/officeDocument/2006/relationships/hyperlink" Id="rId56" Target="Ellner%20and%20Guckenheimer%20-%202011%20-%20Dynamic%20Models%20in%20Biology_Ch9.pdf" TargetMode="External" /><Relationship Type="http://schemas.openxmlformats.org/officeDocument/2006/relationships/hyperlink" Id="rId108" Target="Ereshefsky%20-%201992%20-%20Eliminative%20Pluralism.pdf" TargetMode="External" /><Relationship Type="http://schemas.openxmlformats.org/officeDocument/2006/relationships/hyperlink" Id="rId62" Target="Fahrig%20-%202003%20-%20Effects%20of%20Habitat%20Fragmentation%20on%20Biodiversity.pdf" TargetMode="External" /><Relationship Type="http://schemas.openxmlformats.org/officeDocument/2006/relationships/hyperlink" Id="rId101" Target="Feder%20et%20al.%20-%202013%20-%20Geographic%20Mode%20of%20Speciation%20and%20Genomic%20Divergen.pdf" TargetMode="External" /><Relationship Type="http://schemas.openxmlformats.org/officeDocument/2006/relationships/hyperlink" Id="rId135" Target="Felsenstein%20-%201988%20-%20Phylogenies%20from%20molecular%20sequences%20inference%20an.pdf" TargetMode="External" /><Relationship Type="http://schemas.openxmlformats.org/officeDocument/2006/relationships/hyperlink" Id="rId83" Target="Gotelli%20et%20al.%20-%202010%20-%20Macroecological%20signals%20of%20species%20interactions%20in.pdf" TargetMode="External" /><Relationship Type="http://schemas.openxmlformats.org/officeDocument/2006/relationships/hyperlink" Id="rId113" Target="Graur%20et%20al.%20-%202013%20-%20On%20the%20Immortality%20of%20Television%20Sets%20Function%20.pdf" TargetMode="External" /><Relationship Type="http://schemas.openxmlformats.org/officeDocument/2006/relationships/hyperlink" Id="rId115" Target="Graur%20et%20al.%20-%202015%20-%20An%20Evolutionary%20Classification%20of%20Genomic%20Function.pdf" TargetMode="External" /><Relationship Type="http://schemas.openxmlformats.org/officeDocument/2006/relationships/hyperlink" Id="rId49" Target="Griffith%20et%20al.%20-%202016%20-%20Demography%20beyond%20the%20population.pdf" TargetMode="External" /><Relationship Type="http://schemas.openxmlformats.org/officeDocument/2006/relationships/hyperlink" Id="rId47" Target="Hanski%20-%201998%20-%20Metapopulation%20dynamics.pdf" TargetMode="External" /><Relationship Type="http://schemas.openxmlformats.org/officeDocument/2006/relationships/hyperlink" Id="rId136" Target="Huelsenbeck%20and%20Rannala%20-%201997%20-%20Phylogenetic%20methods%20come%20of%20age%20testing%20hypothes.pdf" TargetMode="External" /><Relationship Type="http://schemas.openxmlformats.org/officeDocument/2006/relationships/hyperlink" Id="rId86" Target="Huey%20et%20al.%20-%202012%20-%20Predicting%20organismal%20vulnerability%20to%20climate%20war.pdf" TargetMode="External" /><Relationship Type="http://schemas.openxmlformats.org/officeDocument/2006/relationships/hyperlink" Id="rId26" Target="INTRO.html" TargetMode="External" /><Relationship Type="http://schemas.openxmlformats.org/officeDocument/2006/relationships/hyperlink" Id="rId119" Target="Kawakami%20et%20al.%20-%202014%20-%20A%20high-density%20linkage%20map%20enables%20a%20second-genera.pdf" TargetMode="External" /><Relationship Type="http://schemas.openxmlformats.org/officeDocument/2006/relationships/hyperlink" Id="rId140" Target="Kearney%20-%202006%20-%20Habitat,%20environment%20and%20niche%20what%20are%20we%20modell.pdf" TargetMode="External" /><Relationship Type="http://schemas.openxmlformats.org/officeDocument/2006/relationships/hyperlink" Id="rId87" Target="Kearney%20and%20Porter%20-%202009%20-%20Mechanistic%20niche%20modelling%20combining%20physiologic.pdf" TargetMode="External" /><Relationship Type="http://schemas.openxmlformats.org/officeDocument/2006/relationships/hyperlink" Id="rId38" Target="Keesing%20et%20al.%20-%202006%20-%20Effects%20of%20species%20diversity%20on%20disease%20risk%20Effe.pdf" TargetMode="External" /><Relationship Type="http://schemas.openxmlformats.org/officeDocument/2006/relationships/hyperlink" Id="rId43" Target="Konuma%20et%20al.%20-%202013%20-%20A%20maladaptive%20intermediate%20form%20a%20strong%20trade-of.pdf" TargetMode="External" /><Relationship Type="http://schemas.openxmlformats.org/officeDocument/2006/relationships/hyperlink" Id="rId34" Target="Kraft%20et%20al.%20-%202011%20-%20Disentangling%20the%20Drivers%20of%20&#206;&#178;%20Diversity%20Along%20Lat.pdf" TargetMode="External" /><Relationship Type="http://schemas.openxmlformats.org/officeDocument/2006/relationships/hyperlink" Id="rId110" Target="Laland%20et%20al%202014.pdf" TargetMode="External" /><Relationship Type="http://schemas.openxmlformats.org/officeDocument/2006/relationships/hyperlink" Id="rId111" Target="Laland%20et%20al.%20-%202015%20-%20The%20extended%20evolutionary%20synthesis%20its%20structure.pdf" TargetMode="External" /><Relationship Type="http://schemas.openxmlformats.org/officeDocument/2006/relationships/hyperlink" Id="rId41" Target="Leiby%20and%20Marx%20-%202014%20-%20Metabolic%20Erosion%20Primarily%20Through%20Mutation%20Accum.pdf" TargetMode="External" /><Relationship Type="http://schemas.openxmlformats.org/officeDocument/2006/relationships/hyperlink" Id="rId100" Target="Mallet%20-%202008%20-%20Hybridization,%20ecological%20races%20and%20the%20nature%20of%20.pdf" TargetMode="External" /><Relationship Type="http://schemas.openxmlformats.org/officeDocument/2006/relationships/hyperlink" Id="rId52" Target="Marko%20and%20Hart%20-%202011%20-%20The%20complex%20analytical%20landscape%20of%20gene%20flow%20infe.pdf" TargetMode="External" /><Relationship Type="http://schemas.openxmlformats.org/officeDocument/2006/relationships/hyperlink" Id="rId67" Target="McGill%20and%20Cole%20-%201981%20-%20Comparative%20aspects%20of%20cycling%20of%20organic%20C,%20N,%20S%20.pdf" TargetMode="External" /><Relationship Type="http://schemas.openxmlformats.org/officeDocument/2006/relationships/hyperlink" Id="rId103" Target="Mensing%20et%20al.%20-%202015%20-%202700%20years%20of%20Mediterranean%20environmental%20change%20i.pdf" TargetMode="External" /><Relationship Type="http://schemas.openxmlformats.org/officeDocument/2006/relationships/hyperlink" Id="rId109" Target="Mishler%20and%20Brandon%20-%201987%20-%20Individuality,%20pluralism,%20and%20the%20phylogenetic%20spe.pdf" TargetMode="External" /><Relationship Type="http://schemas.openxmlformats.org/officeDocument/2006/relationships/hyperlink" Id="rId79" Target="Oduor%20-%202013%20-%20Evolutionary%20responses%20of%20native%20plant%20species%20to%20.pdf" TargetMode="External" /><Relationship Type="http://schemas.openxmlformats.org/officeDocument/2006/relationships/hyperlink" Id="rId98" Target="Orr%20and%20Presgraves%20-%202000%20-%20Speciation%20by%20postzygotic%20isolation%20forces,%20genes.pdf" TargetMode="External" /><Relationship Type="http://schemas.openxmlformats.org/officeDocument/2006/relationships/hyperlink" Id="rId70" Target="Pace%20-%202009%20-%20Mapping%20the%20Tree%20of%20Life%20Progress%20and%20Prospects.pdf" TargetMode="External" /><Relationship Type="http://schemas.openxmlformats.org/officeDocument/2006/relationships/hyperlink" Id="rId76" Target="Pamminger%20et%20al.%20-%202016%20-%20Pleiotropic%20effects%20of%20juvenile%20hormone%20in%20ant%20que.pdf" TargetMode="External" /><Relationship Type="http://schemas.openxmlformats.org/officeDocument/2006/relationships/hyperlink" Id="rId72" Target="Pepe-Ranney%20et%20al.%20-%202016%20-%20Unearthing%20the%20Ecology%20of%20Soil%20Microorganisms%20Usin.pdf" TargetMode="External" /><Relationship Type="http://schemas.openxmlformats.org/officeDocument/2006/relationships/hyperlink" Id="rId90" Target="Pigliucci%20-%202005%20-%20Evolution%20of%20phenotypic%20plasticity%20where%20are%20we%20g.pdf" TargetMode="External" /><Relationship Type="http://schemas.openxmlformats.org/officeDocument/2006/relationships/hyperlink" Id="rId91" Target="Pigliucci%202010%20book%20chapter.pdf" TargetMode="External" /><Relationship Type="http://schemas.openxmlformats.org/officeDocument/2006/relationships/hyperlink" Id="rId42" Target="Poisot%20et%20al.%20-%202011%20-%20A%20conceptual%20framework%20for%20the%20evolution%20of%20ecolog.pdf" TargetMode="External" /><Relationship Type="http://schemas.openxmlformats.org/officeDocument/2006/relationships/hyperlink" Id="rId99" Target="Rabosky%20-%202016%20-%20Reproductive%20isolation%20and%20the%20causes%20of%20speciatio.pdf" TargetMode="External" /><Relationship Type="http://schemas.openxmlformats.org/officeDocument/2006/relationships/hyperlink" Id="rId95" Target="Raguso%20et%20al.%20-%202015%20-%20The%20raison%20d&#39;&#195;&#170;tre%20of%20chemical%20ecology.pdf" TargetMode="External" /><Relationship Type="http://schemas.openxmlformats.org/officeDocument/2006/relationships/hyperlink" Id="rId104" Target="Roberts_1998_Ch2_Holocene.pdf" TargetMode="External" /><Relationship Type="http://schemas.openxmlformats.org/officeDocument/2006/relationships/hyperlink" Id="rId132" Target="Rolston%20III%20-%202010%20-%20Saving%20Creation%20Faith%20Shaping%20Environmental%20Polic.pdf" TargetMode="External" /><Relationship Type="http://schemas.openxmlformats.org/officeDocument/2006/relationships/hyperlink" Id="rId94" Target="Salazar%20et%20al.%20-%202016%20-%20The%20impact%20of%20plant%20chemical%20diversity%20on%20plant&#226;&#8364;&#8220;he.pdf" TargetMode="External" /><Relationship Type="http://schemas.openxmlformats.org/officeDocument/2006/relationships/hyperlink" Id="rId84" Target="Sandel-2015-Ecography.pdf" TargetMode="External" /><Relationship Type="http://schemas.openxmlformats.org/officeDocument/2006/relationships/hyperlink" Id="rId130" Target="Schaefer%20-%202017%20-%20New%20Hope%20for%20the%20Oceans%20Engaging%20Faith-Based%20Comm.pdf" TargetMode="External" /><Relationship Type="http://schemas.openxmlformats.org/officeDocument/2006/relationships/hyperlink" Id="rId35" Target="Schemske%20et%20al.%20-%202009%20-%20Is%20There%20a%20Latitudinal%20Gradient%20in%20the%20Importance%20.pdf" TargetMode="External" /><Relationship Type="http://schemas.openxmlformats.org/officeDocument/2006/relationships/hyperlink" Id="rId78" Target="Schoener%20-%202011%20-%20The%20Newest%20Synthesis%20Understanding%20the%20Interplay%20.pdf" TargetMode="External" /><Relationship Type="http://schemas.openxmlformats.org/officeDocument/2006/relationships/hyperlink" Id="rId75" Target="Schulenburg%20et%20al.%20-%202009%20-%20Introduction.%20Ecological%20immunology.pdf" TargetMode="External" /><Relationship Type="http://schemas.openxmlformats.org/officeDocument/2006/relationships/hyperlink" Id="rId61" Target="Serra-Diaz%20et%20al.%20-%202015%20-%20Disturbance%20and%20climate%20microrefugia%20mediate%20tree%20.pdf" TargetMode="External" /><Relationship Type="http://schemas.openxmlformats.org/officeDocument/2006/relationships/hyperlink" Id="rId48" Target="Sibly%20et%20al.%20-%202005%20-%20On%20the%20Regulation%20of%20Populations%20of%20Mammals,%20Birds.pdf" TargetMode="External" /><Relationship Type="http://schemas.openxmlformats.org/officeDocument/2006/relationships/hyperlink" Id="rId71" Target="Thompson%20-%202005%20-%20Genotypic%20Diversity%20Within%20a%20Natural%20Coastal%20Bacte.pdf" TargetMode="External" /><Relationship Type="http://schemas.openxmlformats.org/officeDocument/2006/relationships/hyperlink" Id="rId29" Target="Trivers%20-%201974%20-%20Parent-offspring%20conflict.pdf" TargetMode="External" /><Relationship Type="http://schemas.openxmlformats.org/officeDocument/2006/relationships/hyperlink" Id="rId46" Target="Turchin%20-%202001%20-%20Does%20population%20ecology%20have%20general%20laws.pdf" TargetMode="External" /><Relationship Type="http://schemas.openxmlformats.org/officeDocument/2006/relationships/hyperlink" Id="rId60" Target="Turner%20-%202005%20-%20Landscape%20Ecology%20What%20Is%20the%20State%20of%20the%20Scienc.pdf" TargetMode="External" /><Relationship Type="http://schemas.openxmlformats.org/officeDocument/2006/relationships/hyperlink" Id="rId82" Target="VellendChapter3.pdf" TargetMode="External" /><Relationship Type="http://schemas.openxmlformats.org/officeDocument/2006/relationships/hyperlink" Id="rId66" Target="Vitousek%20and%20Reiners%20-%201975%20-%20Ecosystem%20Succession%20and%20Nutrient%20Retention%20A%20Hyp.pdf" TargetMode="External" /><Relationship Type="http://schemas.openxmlformats.org/officeDocument/2006/relationships/hyperlink" Id="rId57" Target="Waddington%20-%201968%20-%20Towards%20a%20theoretical%20biology.pdf" TargetMode="External" /><Relationship Type="http://schemas.openxmlformats.org/officeDocument/2006/relationships/hyperlink" Id="rId51" Target="Wang%20and%20Bradburd%20-%202014%20-%20Isolation%20by%20environment.pdf" TargetMode="External" /><Relationship Type="http://schemas.openxmlformats.org/officeDocument/2006/relationships/hyperlink" Id="rId105" Target="Western%20Spruce%20Budworm%20Outbreaks%20Did%20Not%20Increase%20Fire%20Risk%20over.pdf" TargetMode="External" /><Relationship Type="http://schemas.openxmlformats.org/officeDocument/2006/relationships/hyperlink" Id="rId68" Target="Wieder%20et%20al.%20-%202013%20-%20Global%20soil%20carbon%20projections%20are%20improved%20by%20mod.pdf" TargetMode="External" /><Relationship Type="http://schemas.openxmlformats.org/officeDocument/2006/relationships/hyperlink" Id="rId63" Target="Wiens%20-%201989%20-%20Spatial%20Scaling%20in%20Ecology.pdf" TargetMode="External" /><Relationship Type="http://schemas.openxmlformats.org/officeDocument/2006/relationships/hyperlink" Id="rId39" Target="Young%20et%20al.%20-%202014%20-%20Declines%20in%20large%20wildlife%20increase%20landscape-leve.pdf" TargetMode="External" /><Relationship Type="http://schemas.openxmlformats.org/officeDocument/2006/relationships/hyperlink" Id="rId30" Target="Zahavi%20-%201975%20-%20Mate%20selection&#226;&#8364;&#8221;a%20selection%20for%20a%20handicap.pdf" TargetMode="External" /><Relationship Type="http://schemas.openxmlformats.org/officeDocument/2006/relationships/hyperlink" Id="rId126" Target="Zeh%20et%20al.%20-%202009%20-%20Transposable%20elements%20and%20an%20epigenetic%20basis%20for%20.pdf" TargetMode="External" /><Relationship Type="http://schemas.openxmlformats.org/officeDocument/2006/relationships/hyperlink" Id="rId22" Target="allgroups.html" TargetMode="External" /><Relationship Type="http://schemas.openxmlformats.org/officeDocument/2006/relationships/hyperlink" Id="rId21" Target="https://calendar.google.com/calendar/embed?src=1pfst79qqq79vbsl5orfv96f6s%40group.calendar.google.com&amp;ctz=America/Los_Angeles" TargetMode="External" /><Relationship Type="http://schemas.openxmlformats.org/officeDocument/2006/relationships/hyperlink" Id="rId24" Target="https://docs.google.com/document/d/1VkpM0Mn4-rWlnWKV_EqKXxwHbXxZWWWWC4jCEDZXlSY/edit#" TargetMode="External" /><Relationship Type="http://schemas.openxmlformats.org/officeDocument/2006/relationships/hyperlink" Id="rId23" Target="https://docs.google.com/document/d/1qn6WsiXiIBTktnpOW7EbHkpYNdjtE2FKPztTRpvMPYg/edit?usp=sharing" TargetMode="External" /><Relationship Type="http://schemas.openxmlformats.org/officeDocument/2006/relationships/hyperlink" Id="rId118" Target="lynch_chap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CB 703 Readings/Calendar</dc:title>
  <dc:creator/>
  <dcterms:created xsi:type="dcterms:W3CDTF">2018-06-20T22:20:36Z</dcterms:created>
  <dcterms:modified xsi:type="dcterms:W3CDTF">2018-06-20T22:20:36Z</dcterms:modified>
</cp:coreProperties>
</file>